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896D5" w14:textId="4F5289A8" w:rsidR="00A32B88" w:rsidRPr="00726D80" w:rsidRDefault="00A32B88" w:rsidP="00726D80">
      <w:pPr>
        <w:pStyle w:val="Title"/>
        <w:ind w:left="0"/>
        <w:jc w:val="left"/>
        <w:rPr>
          <w:rFonts w:ascii="Times New Roman" w:hAnsi="Times New Roman" w:cs="Times New Roman"/>
          <w:w w:val="95"/>
          <w:u w:val="thick"/>
        </w:rPr>
      </w:pPr>
    </w:p>
    <w:p w14:paraId="5BCCD37E" w14:textId="77777777" w:rsidR="005B460A" w:rsidRPr="005B460A" w:rsidRDefault="005B460A" w:rsidP="005B460A">
      <w:pPr>
        <w:widowControl/>
        <w:autoSpaceDE/>
        <w:autoSpaceDN/>
        <w:spacing w:before="60"/>
        <w:ind w:left="720" w:right="630"/>
        <w:rPr>
          <w:rFonts w:ascii="Times New Roman" w:eastAsia="Calibri" w:hAnsi="Times New Roman" w:cs="Times New Roman"/>
          <w:b/>
          <w:sz w:val="24"/>
          <w:szCs w:val="24"/>
        </w:rPr>
      </w:pPr>
      <w:r w:rsidRPr="005B460A">
        <w:rPr>
          <w:rFonts w:ascii="Times New Roman" w:eastAsia="Calibri" w:hAnsi="Times New Roman" w:cs="Times New Roman"/>
          <w:b/>
          <w:sz w:val="24"/>
          <w:szCs w:val="24"/>
        </w:rPr>
        <w:t>3.e. Instructions on how to compile/run both your program and your test cases (the program must compile/run).</w:t>
      </w:r>
    </w:p>
    <w:p w14:paraId="5BDA78F1" w14:textId="77777777" w:rsidR="005B460A" w:rsidRPr="005B460A" w:rsidRDefault="005B460A" w:rsidP="005B460A">
      <w:pPr>
        <w:widowControl/>
        <w:autoSpaceDE/>
        <w:autoSpaceDN/>
        <w:spacing w:before="60"/>
        <w:ind w:left="72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75E8C2A" w14:textId="77777777" w:rsidR="005B460A" w:rsidRPr="005B460A" w:rsidRDefault="005B460A" w:rsidP="005B460A">
      <w:pPr>
        <w:widowControl/>
        <w:autoSpaceDE/>
        <w:autoSpaceDN/>
        <w:spacing w:before="60"/>
        <w:ind w:left="720"/>
        <w:rPr>
          <w:rFonts w:ascii="Times New Roman" w:eastAsia="Calibri" w:hAnsi="Times New Roman" w:cs="Times New Roman"/>
          <w:b/>
          <w:bCs/>
        </w:rPr>
      </w:pPr>
      <w:r w:rsidRPr="005B460A">
        <w:rPr>
          <w:rFonts w:ascii="Times New Roman" w:eastAsia="Calibri" w:hAnsi="Times New Roman" w:cs="Times New Roman"/>
          <w:b/>
          <w:bCs/>
        </w:rPr>
        <w:t>Step 1</w:t>
      </w:r>
    </w:p>
    <w:p w14:paraId="31342690" w14:textId="77777777" w:rsidR="005B460A" w:rsidRPr="005B460A" w:rsidRDefault="005B460A" w:rsidP="005B460A">
      <w:pPr>
        <w:widowControl/>
        <w:autoSpaceDE/>
        <w:autoSpaceDN/>
        <w:spacing w:before="60"/>
        <w:ind w:left="720"/>
        <w:jc w:val="center"/>
        <w:rPr>
          <w:rFonts w:ascii="Times New Roman" w:eastAsia="Calibri" w:hAnsi="Times New Roman" w:cs="Times New Roman"/>
          <w:b/>
          <w:bCs/>
        </w:rPr>
      </w:pPr>
    </w:p>
    <w:p w14:paraId="38B82D17" w14:textId="77777777" w:rsidR="005B460A" w:rsidRPr="005B460A" w:rsidRDefault="005B460A" w:rsidP="005B460A">
      <w:pPr>
        <w:widowControl/>
        <w:numPr>
          <w:ilvl w:val="0"/>
          <w:numId w:val="38"/>
        </w:numPr>
        <w:autoSpaceDE/>
        <w:autoSpaceDN/>
        <w:spacing w:before="60"/>
        <w:ind w:left="1080"/>
        <w:contextualSpacing/>
        <w:jc w:val="both"/>
        <w:rPr>
          <w:rFonts w:ascii="Times New Roman" w:eastAsia="Calibri" w:hAnsi="Times New Roman" w:cs="Times New Roman"/>
        </w:rPr>
      </w:pPr>
      <w:r w:rsidRPr="005B460A">
        <w:rPr>
          <w:rFonts w:ascii="Times New Roman" w:eastAsia="Calibri" w:hAnsi="Times New Roman" w:cs="Times New Roman"/>
        </w:rPr>
        <w:t>Download the repository from GitHub. To download follow below steps</w:t>
      </w:r>
    </w:p>
    <w:p w14:paraId="0CA6AFD6" w14:textId="57BE364F" w:rsidR="005B460A" w:rsidRPr="005B460A" w:rsidRDefault="005B460A" w:rsidP="005B460A">
      <w:pPr>
        <w:widowControl/>
        <w:numPr>
          <w:ilvl w:val="0"/>
          <w:numId w:val="38"/>
        </w:numPr>
        <w:autoSpaceDE/>
        <w:autoSpaceDN/>
        <w:spacing w:before="60"/>
        <w:ind w:left="1080"/>
        <w:contextualSpacing/>
        <w:jc w:val="both"/>
        <w:rPr>
          <w:rFonts w:ascii="Times New Roman" w:eastAsia="Calibri" w:hAnsi="Times New Roman" w:cs="Times New Roman"/>
        </w:rPr>
      </w:pPr>
      <w:r w:rsidRPr="005B460A">
        <w:rPr>
          <w:rFonts w:ascii="Times New Roman" w:eastAsia="Calibri" w:hAnsi="Times New Roman" w:cs="Times New Roman"/>
        </w:rPr>
        <w:t xml:space="preserve">Create a </w:t>
      </w:r>
      <w:r w:rsidR="00FC28E4" w:rsidRPr="00F123C1">
        <w:rPr>
          <w:rFonts w:ascii="Times New Roman" w:eastAsia="Calibri" w:hAnsi="Times New Roman" w:cs="Times New Roman"/>
        </w:rPr>
        <w:t xml:space="preserve">new  </w:t>
      </w:r>
      <w:r w:rsidRPr="005B460A">
        <w:rPr>
          <w:rFonts w:ascii="Times New Roman" w:eastAsia="Calibri" w:hAnsi="Times New Roman" w:cs="Times New Roman"/>
        </w:rPr>
        <w:t xml:space="preserve">folder </w:t>
      </w:r>
      <w:r w:rsidR="00FC28E4" w:rsidRPr="00F123C1">
        <w:rPr>
          <w:rFonts w:ascii="Times New Roman" w:eastAsia="Calibri" w:hAnsi="Times New Roman" w:cs="Times New Roman"/>
          <w:b/>
          <w:bCs/>
        </w:rPr>
        <w:t>HMS</w:t>
      </w:r>
      <w:r w:rsidRPr="005B460A">
        <w:rPr>
          <w:rFonts w:ascii="Times New Roman" w:eastAsia="Calibri" w:hAnsi="Times New Roman" w:cs="Times New Roman"/>
          <w:b/>
          <w:bCs/>
        </w:rPr>
        <w:t xml:space="preserve">_code_base </w:t>
      </w:r>
      <w:r w:rsidRPr="005B460A">
        <w:rPr>
          <w:rFonts w:ascii="Times New Roman" w:eastAsia="Calibri" w:hAnsi="Times New Roman" w:cs="Times New Roman"/>
        </w:rPr>
        <w:t>and open the folder in cmd or terminal.</w:t>
      </w:r>
    </w:p>
    <w:p w14:paraId="71B46E78" w14:textId="383F27B5" w:rsidR="005B460A" w:rsidRPr="005B460A" w:rsidRDefault="005B460A" w:rsidP="005B460A">
      <w:pPr>
        <w:widowControl/>
        <w:numPr>
          <w:ilvl w:val="0"/>
          <w:numId w:val="38"/>
        </w:numPr>
        <w:autoSpaceDE/>
        <w:autoSpaceDN/>
        <w:spacing w:before="60"/>
        <w:ind w:left="1080"/>
        <w:contextualSpacing/>
        <w:jc w:val="both"/>
        <w:rPr>
          <w:rFonts w:ascii="Times New Roman" w:eastAsia="Calibri" w:hAnsi="Times New Roman" w:cs="Times New Roman"/>
        </w:rPr>
      </w:pPr>
      <w:r w:rsidRPr="005B460A">
        <w:rPr>
          <w:rFonts w:ascii="Times New Roman" w:eastAsia="Calibri" w:hAnsi="Times New Roman" w:cs="Times New Roman"/>
        </w:rPr>
        <w:t>Run command: git clone</w:t>
      </w:r>
      <w:r w:rsidR="00FC28E4" w:rsidRPr="00F123C1">
        <w:rPr>
          <w:rFonts w:ascii="Times New Roman" w:eastAsia="Calibri" w:hAnsi="Times New Roman" w:cs="Times New Roman"/>
        </w:rPr>
        <w:t xml:space="preserve"> </w:t>
      </w:r>
      <w:hyperlink r:id="rId7" w:history="1">
        <w:r w:rsidR="00FC28E4" w:rsidRPr="00F123C1">
          <w:rPr>
            <w:rStyle w:val="Hyperlink"/>
            <w:rFonts w:ascii="Times New Roman" w:eastAsia="Calibri" w:hAnsi="Times New Roman" w:cs="Times New Roman"/>
          </w:rPr>
          <w:t>https://github.com/abhayarora23UNT/UntSeProjects2022.git</w:t>
        </w:r>
      </w:hyperlink>
      <w:r w:rsidR="00FC28E4" w:rsidRPr="00F123C1">
        <w:rPr>
          <w:rFonts w:ascii="Times New Roman" w:eastAsia="Calibri" w:hAnsi="Times New Roman" w:cs="Times New Roman"/>
        </w:rPr>
        <w:t xml:space="preserve">  </w:t>
      </w:r>
    </w:p>
    <w:p w14:paraId="31FEE79B" w14:textId="77777777" w:rsidR="005B460A" w:rsidRPr="005B460A" w:rsidRDefault="005B460A" w:rsidP="005B460A">
      <w:pPr>
        <w:widowControl/>
        <w:numPr>
          <w:ilvl w:val="0"/>
          <w:numId w:val="38"/>
        </w:numPr>
        <w:autoSpaceDE/>
        <w:autoSpaceDN/>
        <w:spacing w:before="60"/>
        <w:ind w:left="1080"/>
        <w:contextualSpacing/>
        <w:jc w:val="both"/>
        <w:rPr>
          <w:rFonts w:ascii="Times New Roman" w:eastAsia="Calibri" w:hAnsi="Times New Roman" w:cs="Times New Roman"/>
        </w:rPr>
      </w:pPr>
      <w:r w:rsidRPr="005B460A">
        <w:rPr>
          <w:rFonts w:ascii="Times New Roman" w:eastAsia="Calibri" w:hAnsi="Times New Roman" w:cs="Times New Roman"/>
        </w:rPr>
        <w:t>This will clone all the project code into the created folder.</w:t>
      </w:r>
    </w:p>
    <w:p w14:paraId="421AB044" w14:textId="77777777" w:rsidR="005B460A" w:rsidRPr="005B460A" w:rsidRDefault="005B460A" w:rsidP="00AF01DA">
      <w:pPr>
        <w:widowControl/>
        <w:autoSpaceDE/>
        <w:autoSpaceDN/>
        <w:spacing w:before="60"/>
        <w:jc w:val="both"/>
        <w:rPr>
          <w:rFonts w:ascii="Times New Roman" w:eastAsia="Calibri" w:hAnsi="Times New Roman" w:cs="Times New Roman"/>
          <w:sz w:val="20"/>
          <w:szCs w:val="20"/>
        </w:rPr>
      </w:pPr>
    </w:p>
    <w:p w14:paraId="14E8EAF6" w14:textId="77777777" w:rsidR="005B460A" w:rsidRPr="005B460A" w:rsidRDefault="005B460A" w:rsidP="005B460A">
      <w:pPr>
        <w:widowControl/>
        <w:autoSpaceDE/>
        <w:autoSpaceDN/>
        <w:spacing w:before="60"/>
        <w:ind w:left="720"/>
        <w:rPr>
          <w:rFonts w:ascii="Times New Roman" w:eastAsia="Calibri" w:hAnsi="Times New Roman" w:cs="Times New Roman"/>
          <w:b/>
          <w:bCs/>
          <w:sz w:val="20"/>
          <w:szCs w:val="20"/>
        </w:rPr>
      </w:pPr>
      <w:r w:rsidRPr="005B460A">
        <w:rPr>
          <w:rFonts w:ascii="Times New Roman" w:eastAsia="Calibri" w:hAnsi="Times New Roman" w:cs="Times New Roman"/>
          <w:b/>
          <w:bCs/>
          <w:sz w:val="20"/>
          <w:szCs w:val="20"/>
        </w:rPr>
        <w:t>Step 2</w:t>
      </w:r>
    </w:p>
    <w:p w14:paraId="468A9311" w14:textId="77777777" w:rsidR="005B460A" w:rsidRPr="005B460A" w:rsidRDefault="005B460A" w:rsidP="005B460A">
      <w:pPr>
        <w:widowControl/>
        <w:autoSpaceDE/>
        <w:autoSpaceDN/>
        <w:spacing w:before="60"/>
        <w:ind w:left="720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5B460A">
        <w:rPr>
          <w:rFonts w:ascii="Times New Roman" w:eastAsia="Calibri" w:hAnsi="Times New Roman" w:cs="Times New Roman"/>
          <w:sz w:val="20"/>
          <w:szCs w:val="20"/>
        </w:rPr>
        <w:tab/>
      </w:r>
    </w:p>
    <w:p w14:paraId="4D38D9C1" w14:textId="77777777" w:rsidR="005B460A" w:rsidRPr="005B460A" w:rsidRDefault="005B460A" w:rsidP="005B460A">
      <w:pPr>
        <w:widowControl/>
        <w:numPr>
          <w:ilvl w:val="0"/>
          <w:numId w:val="39"/>
        </w:numPr>
        <w:autoSpaceDE/>
        <w:autoSpaceDN/>
        <w:ind w:left="1080"/>
        <w:contextualSpacing/>
        <w:rPr>
          <w:rFonts w:ascii="Times New Roman" w:eastAsia="Calibri" w:hAnsi="Times New Roman" w:cs="Times New Roman"/>
        </w:rPr>
      </w:pPr>
      <w:r w:rsidRPr="005B460A">
        <w:rPr>
          <w:rFonts w:ascii="Times New Roman" w:eastAsia="Calibri" w:hAnsi="Times New Roman" w:cs="Times New Roman"/>
        </w:rPr>
        <w:t>To compile the program in local machine you should have node and angular installed.</w:t>
      </w:r>
    </w:p>
    <w:p w14:paraId="19068E24" w14:textId="77777777" w:rsidR="005B460A" w:rsidRPr="005B460A" w:rsidRDefault="005B460A" w:rsidP="005B460A">
      <w:pPr>
        <w:widowControl/>
        <w:numPr>
          <w:ilvl w:val="1"/>
          <w:numId w:val="39"/>
        </w:numPr>
        <w:autoSpaceDE/>
        <w:autoSpaceDN/>
        <w:ind w:left="1800"/>
        <w:contextualSpacing/>
        <w:rPr>
          <w:rFonts w:ascii="Times New Roman" w:eastAsia="Calibri" w:hAnsi="Times New Roman" w:cs="Times New Roman"/>
        </w:rPr>
      </w:pPr>
      <w:r w:rsidRPr="005B460A">
        <w:rPr>
          <w:rFonts w:ascii="Times New Roman" w:eastAsia="Calibri" w:hAnsi="Times New Roman" w:cs="Times New Roman"/>
        </w:rPr>
        <w:t xml:space="preserve">Download and install node js from </w:t>
      </w:r>
      <w:hyperlink r:id="rId8" w:history="1">
        <w:r w:rsidRPr="005B460A">
          <w:rPr>
            <w:rFonts w:ascii="Times New Roman" w:eastAsia="Calibri" w:hAnsi="Times New Roman" w:cs="Times New Roman"/>
            <w:color w:val="0000FF"/>
            <w:u w:val="single"/>
          </w:rPr>
          <w:t>https://nodejs.org/en/download/</w:t>
        </w:r>
      </w:hyperlink>
    </w:p>
    <w:p w14:paraId="2B87CA6E" w14:textId="77777777" w:rsidR="005B460A" w:rsidRPr="005B460A" w:rsidRDefault="005B460A" w:rsidP="005B460A">
      <w:pPr>
        <w:widowControl/>
        <w:numPr>
          <w:ilvl w:val="1"/>
          <w:numId w:val="39"/>
        </w:numPr>
        <w:autoSpaceDE/>
        <w:autoSpaceDN/>
        <w:ind w:left="1800"/>
        <w:contextualSpacing/>
        <w:rPr>
          <w:rFonts w:ascii="Times New Roman" w:eastAsia="Calibri" w:hAnsi="Times New Roman" w:cs="Times New Roman"/>
        </w:rPr>
      </w:pPr>
      <w:r w:rsidRPr="005B460A">
        <w:rPr>
          <w:rFonts w:ascii="Times New Roman" w:eastAsia="Calibri" w:hAnsi="Times New Roman" w:cs="Times New Roman"/>
        </w:rPr>
        <w:t xml:space="preserve">Open Cmd/terminal and run command </w:t>
      </w:r>
      <w:r w:rsidRPr="005B460A">
        <w:rPr>
          <w:rFonts w:ascii="Times New Roman" w:eastAsia="Calibri" w:hAnsi="Times New Roman" w:cs="Times New Roman"/>
          <w:b/>
          <w:bCs/>
        </w:rPr>
        <w:t>npm install –g @angular/cli</w:t>
      </w:r>
    </w:p>
    <w:p w14:paraId="136D9F27" w14:textId="77777777" w:rsidR="005B460A" w:rsidRPr="005B460A" w:rsidRDefault="005B460A" w:rsidP="005B460A">
      <w:pPr>
        <w:widowControl/>
        <w:numPr>
          <w:ilvl w:val="1"/>
          <w:numId w:val="39"/>
        </w:numPr>
        <w:autoSpaceDE/>
        <w:autoSpaceDN/>
        <w:ind w:left="1800"/>
        <w:contextualSpacing/>
        <w:rPr>
          <w:rFonts w:ascii="Times New Roman" w:eastAsia="Calibri" w:hAnsi="Times New Roman" w:cs="Times New Roman"/>
        </w:rPr>
      </w:pPr>
      <w:r w:rsidRPr="005B460A">
        <w:rPr>
          <w:rFonts w:ascii="Times New Roman" w:eastAsia="Calibri" w:hAnsi="Times New Roman" w:cs="Times New Roman"/>
        </w:rPr>
        <w:t xml:space="preserve">User </w:t>
      </w:r>
      <w:r w:rsidRPr="005B460A">
        <w:rPr>
          <w:rFonts w:ascii="Times New Roman" w:eastAsia="Calibri" w:hAnsi="Times New Roman" w:cs="Times New Roman"/>
          <w:b/>
          <w:bCs/>
        </w:rPr>
        <w:t>node -v</w:t>
      </w:r>
      <w:r w:rsidRPr="005B460A">
        <w:rPr>
          <w:rFonts w:ascii="Times New Roman" w:eastAsia="Calibri" w:hAnsi="Times New Roman" w:cs="Times New Roman"/>
        </w:rPr>
        <w:t xml:space="preserve"> and </w:t>
      </w:r>
      <w:r w:rsidRPr="005B460A">
        <w:rPr>
          <w:rFonts w:ascii="Times New Roman" w:eastAsia="Calibri" w:hAnsi="Times New Roman" w:cs="Times New Roman"/>
          <w:b/>
          <w:bCs/>
        </w:rPr>
        <w:t xml:space="preserve">ng –version </w:t>
      </w:r>
      <w:r w:rsidRPr="005B460A">
        <w:rPr>
          <w:rFonts w:ascii="Times New Roman" w:eastAsia="Calibri" w:hAnsi="Times New Roman" w:cs="Times New Roman"/>
        </w:rPr>
        <w:t>commands to check whether the above software is installed.</w:t>
      </w:r>
    </w:p>
    <w:p w14:paraId="6F7F4FB1" w14:textId="1792304A" w:rsidR="005B460A" w:rsidRPr="005B460A" w:rsidRDefault="005B460A" w:rsidP="005B460A">
      <w:pPr>
        <w:widowControl/>
        <w:numPr>
          <w:ilvl w:val="1"/>
          <w:numId w:val="39"/>
        </w:numPr>
        <w:autoSpaceDE/>
        <w:autoSpaceDN/>
        <w:ind w:left="1800"/>
        <w:contextualSpacing/>
        <w:rPr>
          <w:rFonts w:ascii="Times New Roman" w:eastAsia="Calibri" w:hAnsi="Times New Roman" w:cs="Times New Roman"/>
        </w:rPr>
      </w:pPr>
      <w:r w:rsidRPr="005B460A">
        <w:rPr>
          <w:rFonts w:ascii="Times New Roman" w:eastAsia="Calibri" w:hAnsi="Times New Roman" w:cs="Times New Roman"/>
        </w:rPr>
        <w:t>Go to path “</w:t>
      </w:r>
      <w:r w:rsidR="00AF01DA" w:rsidRPr="00F123C1">
        <w:rPr>
          <w:rFonts w:ascii="Times New Roman" w:eastAsia="Calibri" w:hAnsi="Times New Roman" w:cs="Times New Roman"/>
          <w:b/>
          <w:bCs/>
        </w:rPr>
        <w:t>HMS</w:t>
      </w:r>
      <w:r w:rsidR="00AF01DA" w:rsidRPr="005B460A">
        <w:rPr>
          <w:rFonts w:ascii="Times New Roman" w:eastAsia="Calibri" w:hAnsi="Times New Roman" w:cs="Times New Roman"/>
          <w:b/>
          <w:bCs/>
        </w:rPr>
        <w:t>_code_base</w:t>
      </w:r>
      <w:r w:rsidR="00AF01DA" w:rsidRPr="00F123C1">
        <w:rPr>
          <w:rFonts w:ascii="Times New Roman" w:eastAsia="Calibri" w:hAnsi="Times New Roman" w:cs="Times New Roman"/>
          <w:b/>
          <w:bCs/>
        </w:rPr>
        <w:t xml:space="preserve"> </w:t>
      </w:r>
      <w:r w:rsidRPr="005B460A">
        <w:rPr>
          <w:rFonts w:ascii="Times New Roman" w:eastAsia="Calibri" w:hAnsi="Times New Roman" w:cs="Times New Roman"/>
          <w:b/>
          <w:bCs/>
        </w:rPr>
        <w:t>/</w:t>
      </w:r>
      <w:r w:rsidR="00AF01DA" w:rsidRPr="00F123C1">
        <w:rPr>
          <w:rFonts w:ascii="Times New Roman" w:eastAsia="Calibri" w:hAnsi="Times New Roman" w:cs="Times New Roman"/>
          <w:b/>
          <w:bCs/>
        </w:rPr>
        <w:t>UntSeProjects2022/HMS/Source Code/Front_End/HmsApp/</w:t>
      </w:r>
      <w:r w:rsidRPr="005B460A">
        <w:rPr>
          <w:rFonts w:ascii="Times New Roman" w:eastAsia="Calibri" w:hAnsi="Times New Roman" w:cs="Times New Roman"/>
          <w:b/>
          <w:bCs/>
        </w:rPr>
        <w:t xml:space="preserve">” </w:t>
      </w:r>
      <w:r w:rsidRPr="005B460A">
        <w:rPr>
          <w:rFonts w:ascii="Times New Roman" w:eastAsia="Calibri" w:hAnsi="Times New Roman" w:cs="Times New Roman"/>
        </w:rPr>
        <w:t>open Cmd/Terminal.</w:t>
      </w:r>
    </w:p>
    <w:p w14:paraId="02211FCF" w14:textId="7C57F7D9" w:rsidR="005B460A" w:rsidRPr="005B460A" w:rsidRDefault="005B460A" w:rsidP="005B460A">
      <w:pPr>
        <w:widowControl/>
        <w:numPr>
          <w:ilvl w:val="1"/>
          <w:numId w:val="39"/>
        </w:numPr>
        <w:autoSpaceDE/>
        <w:autoSpaceDN/>
        <w:ind w:left="1800"/>
        <w:contextualSpacing/>
        <w:rPr>
          <w:rFonts w:ascii="Times New Roman" w:eastAsia="Calibri" w:hAnsi="Times New Roman" w:cs="Times New Roman"/>
        </w:rPr>
      </w:pPr>
      <w:r w:rsidRPr="005B460A">
        <w:rPr>
          <w:rFonts w:ascii="Times New Roman" w:eastAsia="Calibri" w:hAnsi="Times New Roman" w:cs="Times New Roman"/>
        </w:rPr>
        <w:t xml:space="preserve">And run command </w:t>
      </w:r>
      <w:r w:rsidRPr="005B460A">
        <w:rPr>
          <w:rFonts w:ascii="Times New Roman" w:eastAsia="Calibri" w:hAnsi="Times New Roman" w:cs="Times New Roman"/>
          <w:b/>
          <w:bCs/>
        </w:rPr>
        <w:t>npm</w:t>
      </w:r>
      <w:r w:rsidR="00C94564" w:rsidRPr="00F123C1">
        <w:rPr>
          <w:rFonts w:ascii="Times New Roman" w:eastAsia="Calibri" w:hAnsi="Times New Roman" w:cs="Times New Roman"/>
          <w:b/>
          <w:bCs/>
        </w:rPr>
        <w:t xml:space="preserve"> install </w:t>
      </w:r>
      <w:r w:rsidRPr="005B460A">
        <w:rPr>
          <w:rFonts w:ascii="Times New Roman" w:eastAsia="Calibri" w:hAnsi="Times New Roman" w:cs="Times New Roman"/>
        </w:rPr>
        <w:t xml:space="preserve">. This will install all the required </w:t>
      </w:r>
      <w:r w:rsidR="00C94564" w:rsidRPr="00F123C1">
        <w:rPr>
          <w:rFonts w:ascii="Times New Roman" w:eastAsia="Calibri" w:hAnsi="Times New Roman" w:cs="Times New Roman"/>
        </w:rPr>
        <w:t xml:space="preserve">dependencies </w:t>
      </w:r>
      <w:r w:rsidRPr="005B460A">
        <w:rPr>
          <w:rFonts w:ascii="Times New Roman" w:eastAsia="Calibri" w:hAnsi="Times New Roman" w:cs="Times New Roman"/>
        </w:rPr>
        <w:t>to run the application.</w:t>
      </w:r>
    </w:p>
    <w:p w14:paraId="4BCDE7E5" w14:textId="54359B89" w:rsidR="005B460A" w:rsidRPr="005B460A" w:rsidRDefault="005B460A" w:rsidP="005B460A">
      <w:pPr>
        <w:widowControl/>
        <w:numPr>
          <w:ilvl w:val="1"/>
          <w:numId w:val="39"/>
        </w:numPr>
        <w:autoSpaceDE/>
        <w:autoSpaceDN/>
        <w:ind w:left="1800"/>
        <w:contextualSpacing/>
        <w:rPr>
          <w:rFonts w:ascii="Times New Roman" w:eastAsia="Calibri" w:hAnsi="Times New Roman" w:cs="Times New Roman"/>
        </w:rPr>
      </w:pPr>
      <w:r w:rsidRPr="005B460A">
        <w:rPr>
          <w:rFonts w:ascii="Times New Roman" w:eastAsia="Calibri" w:hAnsi="Times New Roman" w:cs="Times New Roman"/>
        </w:rPr>
        <w:t xml:space="preserve">After successful installation, run command </w:t>
      </w:r>
      <w:r w:rsidRPr="005B460A">
        <w:rPr>
          <w:rFonts w:ascii="Times New Roman" w:eastAsia="Calibri" w:hAnsi="Times New Roman" w:cs="Times New Roman"/>
          <w:b/>
          <w:bCs/>
        </w:rPr>
        <w:t>ng serve</w:t>
      </w:r>
      <w:r w:rsidRPr="005B460A">
        <w:rPr>
          <w:rFonts w:ascii="Times New Roman" w:eastAsia="Calibri" w:hAnsi="Times New Roman" w:cs="Times New Roman"/>
        </w:rPr>
        <w:t xml:space="preserve"> to run the application in local machine. This will run your application in </w:t>
      </w:r>
      <w:r w:rsidRPr="005B460A">
        <w:rPr>
          <w:rFonts w:ascii="Times New Roman" w:eastAsia="Calibri" w:hAnsi="Times New Roman" w:cs="Times New Roman"/>
          <w:b/>
          <w:bCs/>
        </w:rPr>
        <w:t>localhost:420</w:t>
      </w:r>
      <w:r w:rsidR="005E5C30" w:rsidRPr="00F123C1">
        <w:rPr>
          <w:rFonts w:ascii="Times New Roman" w:eastAsia="Calibri" w:hAnsi="Times New Roman" w:cs="Times New Roman"/>
          <w:b/>
          <w:bCs/>
        </w:rPr>
        <w:t xml:space="preserve">3 </w:t>
      </w:r>
      <w:r w:rsidR="005E5C30" w:rsidRPr="00F123C1">
        <w:rPr>
          <w:rFonts w:ascii="Times New Roman" w:eastAsia="Calibri" w:hAnsi="Times New Roman" w:cs="Times New Roman"/>
        </w:rPr>
        <w:t>(port can be changed from angular.json)</w:t>
      </w:r>
    </w:p>
    <w:p w14:paraId="4CCFF5E8" w14:textId="6119A078" w:rsidR="00A32B88" w:rsidRPr="00F123C1" w:rsidRDefault="00A32B88" w:rsidP="00F123C1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AF56B1D" w14:textId="77777777" w:rsidR="00F123C1" w:rsidRPr="00F123C1" w:rsidRDefault="00F123C1" w:rsidP="00F123C1">
      <w:pPr>
        <w:widowControl/>
        <w:autoSpaceDE/>
        <w:autoSpaceDN/>
        <w:ind w:left="720"/>
        <w:rPr>
          <w:rFonts w:ascii="Times New Roman" w:eastAsia="Calibri" w:hAnsi="Times New Roman" w:cs="Times New Roman"/>
          <w:b/>
          <w:bCs/>
        </w:rPr>
      </w:pPr>
      <w:r w:rsidRPr="00F123C1">
        <w:rPr>
          <w:rFonts w:ascii="Times New Roman" w:eastAsia="Calibri" w:hAnsi="Times New Roman" w:cs="Times New Roman"/>
          <w:b/>
          <w:bCs/>
        </w:rPr>
        <w:t>Step 3</w:t>
      </w:r>
    </w:p>
    <w:p w14:paraId="041AF91A" w14:textId="77777777" w:rsidR="00F123C1" w:rsidRPr="00F123C1" w:rsidRDefault="00F123C1" w:rsidP="00F123C1">
      <w:pPr>
        <w:widowControl/>
        <w:autoSpaceDE/>
        <w:autoSpaceDN/>
        <w:ind w:left="720"/>
        <w:rPr>
          <w:rFonts w:ascii="Calibri" w:eastAsia="Calibri" w:hAnsi="Calibri" w:cs="Times New Roman"/>
          <w:b/>
          <w:bCs/>
          <w:sz w:val="32"/>
        </w:rPr>
      </w:pPr>
    </w:p>
    <w:p w14:paraId="19D30B73" w14:textId="3056FCB0" w:rsidR="00F123C1" w:rsidRPr="00F123C1" w:rsidRDefault="00F123C1" w:rsidP="00F123C1">
      <w:pPr>
        <w:widowControl/>
        <w:numPr>
          <w:ilvl w:val="0"/>
          <w:numId w:val="39"/>
        </w:numPr>
        <w:autoSpaceDE/>
        <w:autoSpaceDN/>
        <w:ind w:left="1080"/>
        <w:contextualSpacing/>
        <w:rPr>
          <w:rFonts w:ascii="Times New Roman" w:eastAsia="Calibri" w:hAnsi="Times New Roman" w:cs="Times New Roman"/>
        </w:rPr>
      </w:pPr>
      <w:r w:rsidRPr="00F123C1">
        <w:rPr>
          <w:rFonts w:ascii="Times New Roman" w:eastAsia="Calibri" w:hAnsi="Times New Roman" w:cs="Times New Roman"/>
        </w:rPr>
        <w:t xml:space="preserve">Open browser and use </w:t>
      </w:r>
      <w:r w:rsidRPr="00F123C1">
        <w:rPr>
          <w:rFonts w:ascii="Times New Roman" w:eastAsia="Calibri" w:hAnsi="Times New Roman" w:cs="Times New Roman"/>
          <w:b/>
          <w:bCs/>
        </w:rPr>
        <w:t>localhost:4203</w:t>
      </w:r>
      <w:r w:rsidRPr="00F123C1">
        <w:rPr>
          <w:rFonts w:ascii="Times New Roman" w:eastAsia="Calibri" w:hAnsi="Times New Roman" w:cs="Times New Roman"/>
        </w:rPr>
        <w:t xml:space="preserve"> in the address bar to access the application</w:t>
      </w:r>
    </w:p>
    <w:p w14:paraId="468A84E7" w14:textId="22059AC0" w:rsidR="00A37EA2" w:rsidRDefault="00A37EA2" w:rsidP="00F1259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C0E7903" w14:textId="77777777" w:rsidR="00726D80" w:rsidRPr="00F12592" w:rsidRDefault="00726D80" w:rsidP="00F1259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6BD1591" w14:textId="77777777" w:rsidR="00F12592" w:rsidRPr="00F12592" w:rsidRDefault="00F12592" w:rsidP="00F12592">
      <w:pPr>
        <w:widowControl/>
        <w:autoSpaceDE/>
        <w:autoSpaceDN/>
        <w:ind w:left="720"/>
        <w:rPr>
          <w:rFonts w:ascii="Calibri" w:eastAsia="Calibri" w:hAnsi="Calibri" w:cs="Times New Roman"/>
        </w:rPr>
      </w:pPr>
    </w:p>
    <w:p w14:paraId="2EF1397D" w14:textId="77777777" w:rsidR="00F12592" w:rsidRPr="00F12592" w:rsidRDefault="00F12592" w:rsidP="00F12592">
      <w:pPr>
        <w:widowControl/>
        <w:numPr>
          <w:ilvl w:val="0"/>
          <w:numId w:val="39"/>
        </w:numPr>
        <w:autoSpaceDE/>
        <w:autoSpaceDN/>
        <w:ind w:left="1080"/>
        <w:contextualSpacing/>
        <w:rPr>
          <w:rFonts w:ascii="Times New Roman" w:eastAsia="Calibri" w:hAnsi="Times New Roman" w:cs="Times New Roman"/>
        </w:rPr>
      </w:pPr>
      <w:r w:rsidRPr="00F12592">
        <w:rPr>
          <w:rFonts w:ascii="Times New Roman" w:eastAsia="Calibri" w:hAnsi="Times New Roman" w:cs="Times New Roman"/>
        </w:rPr>
        <w:t xml:space="preserve">To run the test cases for the components, services, modules created run command </w:t>
      </w:r>
      <w:r w:rsidRPr="00F12592">
        <w:rPr>
          <w:rFonts w:ascii="Times New Roman" w:eastAsia="Calibri" w:hAnsi="Times New Roman" w:cs="Times New Roman"/>
          <w:b/>
          <w:bCs/>
        </w:rPr>
        <w:t xml:space="preserve">ng test. </w:t>
      </w:r>
      <w:r w:rsidRPr="00F12592">
        <w:rPr>
          <w:rFonts w:ascii="Times New Roman" w:eastAsia="Calibri" w:hAnsi="Times New Roman" w:cs="Times New Roman"/>
        </w:rPr>
        <w:t>This command will run test cases written in spec.ts files like shown in below screenshot</w:t>
      </w:r>
    </w:p>
    <w:p w14:paraId="7B8F05EF" w14:textId="38E39E95" w:rsidR="00EA06DD" w:rsidRPr="005B460A" w:rsidRDefault="00EA06DD" w:rsidP="008F6355">
      <w:pPr>
        <w:pStyle w:val="ListParagraph"/>
        <w:ind w:left="720"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0F477E3E" w14:textId="44C2C845" w:rsidR="00EA06DD" w:rsidRPr="005B460A" w:rsidRDefault="00EA06DD" w:rsidP="008F6355">
      <w:pPr>
        <w:pStyle w:val="ListParagraph"/>
        <w:ind w:left="720"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7F89DE4C" w14:textId="672204A4" w:rsidR="00EA06DD" w:rsidRPr="005B460A" w:rsidRDefault="00EA06DD" w:rsidP="008F6355">
      <w:pPr>
        <w:pStyle w:val="ListParagraph"/>
        <w:ind w:left="720"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1F18EB4F" w14:textId="1A080679" w:rsidR="00EA06DD" w:rsidRPr="005B460A" w:rsidRDefault="00EA06DD" w:rsidP="008F6355">
      <w:pPr>
        <w:pStyle w:val="ListParagraph"/>
        <w:ind w:left="720"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40ED2274" w14:textId="644F9574" w:rsidR="00EA06DD" w:rsidRPr="005B460A" w:rsidRDefault="00EA06DD" w:rsidP="008F6355">
      <w:pPr>
        <w:pStyle w:val="ListParagraph"/>
        <w:ind w:left="720"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5C2570C2" w14:textId="2363B8B7" w:rsidR="00EA06DD" w:rsidRPr="005B460A" w:rsidRDefault="00EA06DD" w:rsidP="008F6355">
      <w:pPr>
        <w:pStyle w:val="ListParagraph"/>
        <w:ind w:left="720"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43B21015" w14:textId="211FDA09" w:rsidR="00EA06DD" w:rsidRPr="005B460A" w:rsidRDefault="00EA06DD" w:rsidP="008F6355">
      <w:pPr>
        <w:pStyle w:val="ListParagraph"/>
        <w:ind w:left="720"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5DFC4E07" w14:textId="334A5CAD" w:rsidR="00EA06DD" w:rsidRPr="005B460A" w:rsidRDefault="00EA06DD" w:rsidP="008F6355">
      <w:pPr>
        <w:pStyle w:val="ListParagraph"/>
        <w:ind w:left="720"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46D23589" w14:textId="095C96B3" w:rsidR="00EA06DD" w:rsidRPr="005B460A" w:rsidRDefault="00EA06DD" w:rsidP="008F6355">
      <w:pPr>
        <w:pStyle w:val="ListParagraph"/>
        <w:ind w:left="720"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400E00E8" w14:textId="7445A0BD" w:rsidR="00EA06DD" w:rsidRPr="005B460A" w:rsidRDefault="00EA06DD" w:rsidP="008F6355">
      <w:pPr>
        <w:pStyle w:val="ListParagraph"/>
        <w:ind w:left="720"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2E347869" w14:textId="2DFC1077" w:rsidR="00EA06DD" w:rsidRPr="005B460A" w:rsidRDefault="00EA06DD" w:rsidP="008F6355">
      <w:pPr>
        <w:pStyle w:val="ListParagraph"/>
        <w:ind w:left="720"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1DC1D682" w14:textId="77777777" w:rsidR="00A37EA2" w:rsidRPr="005B460A" w:rsidRDefault="00A37EA2" w:rsidP="008F6355">
      <w:pPr>
        <w:pStyle w:val="ListParagraph"/>
        <w:ind w:left="720"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06BEF492" w14:textId="530058DD" w:rsidR="00A32B88" w:rsidRDefault="00A32B88" w:rsidP="008F6355">
      <w:pPr>
        <w:pStyle w:val="ListParagraph"/>
        <w:ind w:left="720"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4F5DEE7A" w14:textId="77777777" w:rsidR="002A4A37" w:rsidRPr="005B460A" w:rsidRDefault="002A4A37" w:rsidP="008F6355">
      <w:pPr>
        <w:pStyle w:val="ListParagraph"/>
        <w:ind w:left="720"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174AEC3A" w14:textId="3BA71A5E" w:rsidR="00092AE7" w:rsidRPr="005B460A" w:rsidRDefault="00DB3406" w:rsidP="008F6355">
      <w:pPr>
        <w:pStyle w:val="ListParagraph"/>
        <w:ind w:left="720" w:firstLine="0"/>
        <w:rPr>
          <w:rFonts w:ascii="Times New Roman" w:hAnsi="Times New Roman" w:cs="Times New Roman"/>
          <w:b/>
          <w:bCs/>
          <w:sz w:val="28"/>
          <w:szCs w:val="28"/>
        </w:rPr>
      </w:pPr>
      <w:r w:rsidRPr="005B460A">
        <w:rPr>
          <w:rFonts w:ascii="Times New Roman" w:hAnsi="Times New Roman" w:cs="Times New Roman"/>
          <w:b/>
          <w:bCs/>
          <w:sz w:val="28"/>
          <w:szCs w:val="28"/>
        </w:rPr>
        <w:lastRenderedPageBreak/>
        <w:t>4</w:t>
      </w:r>
      <w:r w:rsidR="00092AE7" w:rsidRPr="005B460A">
        <w:rPr>
          <w:rFonts w:ascii="Times New Roman" w:hAnsi="Times New Roman" w:cs="Times New Roman"/>
          <w:b/>
          <w:bCs/>
          <w:sz w:val="28"/>
          <w:szCs w:val="28"/>
        </w:rPr>
        <w:t>. Member Contributions</w:t>
      </w:r>
    </w:p>
    <w:p w14:paraId="7BC19D81" w14:textId="4DC4578C" w:rsidR="00092AE7" w:rsidRPr="005B460A" w:rsidRDefault="00092AE7" w:rsidP="008F6355">
      <w:pPr>
        <w:pStyle w:val="ListParagraph"/>
        <w:ind w:left="720" w:firstLine="0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Style w:val="TableGrid"/>
        <w:tblW w:w="8783" w:type="dxa"/>
        <w:tblInd w:w="1112" w:type="dxa"/>
        <w:tblLayout w:type="fixed"/>
        <w:tblLook w:val="06A0" w:firstRow="1" w:lastRow="0" w:firstColumn="1" w:lastColumn="0" w:noHBand="1" w:noVBand="1"/>
      </w:tblPr>
      <w:tblGrid>
        <w:gridCol w:w="2546"/>
        <w:gridCol w:w="4887"/>
        <w:gridCol w:w="1350"/>
      </w:tblGrid>
      <w:tr w:rsidR="00B01937" w:rsidRPr="005B460A" w14:paraId="533DAA25" w14:textId="77777777" w:rsidTr="006509AF">
        <w:trPr>
          <w:trHeight w:val="846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DD96D77" w14:textId="77777777" w:rsidR="00B01937" w:rsidRPr="005B460A" w:rsidRDefault="00B01937" w:rsidP="00DD5474">
            <w:pPr>
              <w:rPr>
                <w:rFonts w:ascii="Times New Roman" w:eastAsia="Calibri" w:hAnsi="Times New Roman" w:cs="Times New Roman"/>
                <w:b/>
                <w:bCs/>
                <w:color w:val="3D3D3D"/>
                <w:sz w:val="24"/>
                <w:szCs w:val="24"/>
              </w:rPr>
            </w:pPr>
            <w:r w:rsidRPr="005B460A">
              <w:rPr>
                <w:rFonts w:ascii="Times New Roman" w:eastAsia="Calibri" w:hAnsi="Times New Roman" w:cs="Times New Roman"/>
                <w:b/>
                <w:bCs/>
                <w:color w:val="3D3D3D"/>
                <w:sz w:val="24"/>
                <w:szCs w:val="24"/>
              </w:rPr>
              <w:t xml:space="preserve">Member Name 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9492CCD" w14:textId="77777777" w:rsidR="00B01937" w:rsidRPr="005B460A" w:rsidRDefault="00B01937" w:rsidP="00DD5474">
            <w:pPr>
              <w:rPr>
                <w:rFonts w:ascii="Times New Roman" w:eastAsia="Calibri" w:hAnsi="Times New Roman" w:cs="Times New Roman"/>
                <w:b/>
                <w:bCs/>
                <w:color w:val="3D3D3D"/>
                <w:sz w:val="24"/>
                <w:szCs w:val="24"/>
              </w:rPr>
            </w:pPr>
            <w:r w:rsidRPr="005B460A">
              <w:rPr>
                <w:rFonts w:ascii="Times New Roman" w:eastAsia="Calibri" w:hAnsi="Times New Roman" w:cs="Times New Roman"/>
                <w:b/>
                <w:bCs/>
                <w:color w:val="3D3D3D"/>
                <w:sz w:val="24"/>
                <w:szCs w:val="24"/>
              </w:rPr>
              <w:t>Contribution Description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7485B49" w14:textId="77777777" w:rsidR="00B01937" w:rsidRPr="005B460A" w:rsidRDefault="00B01937" w:rsidP="00DD5474">
            <w:pPr>
              <w:rPr>
                <w:rFonts w:ascii="Times New Roman" w:eastAsia="Calibri" w:hAnsi="Times New Roman" w:cs="Times New Roman"/>
                <w:b/>
                <w:bCs/>
                <w:color w:val="3D3D3D"/>
                <w:sz w:val="24"/>
                <w:szCs w:val="24"/>
              </w:rPr>
            </w:pPr>
            <w:r w:rsidRPr="005B460A">
              <w:rPr>
                <w:rFonts w:ascii="Times New Roman" w:eastAsia="Calibri" w:hAnsi="Times New Roman" w:cs="Times New Roman"/>
                <w:b/>
                <w:bCs/>
                <w:color w:val="3D3D3D"/>
                <w:sz w:val="24"/>
                <w:szCs w:val="24"/>
              </w:rPr>
              <w:t>Overall Contribution (%)</w:t>
            </w:r>
          </w:p>
        </w:tc>
      </w:tr>
      <w:tr w:rsidR="00B01937" w:rsidRPr="005B460A" w14:paraId="0EA85D1F" w14:textId="77777777" w:rsidTr="006509AF">
        <w:trPr>
          <w:trHeight w:val="564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FB52913" w14:textId="77777777" w:rsidR="00B01937" w:rsidRPr="005B460A" w:rsidRDefault="00B01937" w:rsidP="00B01937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 w:rsidRPr="005B460A">
              <w:rPr>
                <w:rFonts w:ascii="Times New Roman" w:hAnsi="Times New Roman" w:cs="Times New Roman"/>
                <w:sz w:val="24"/>
                <w:szCs w:val="24"/>
              </w:rPr>
              <w:t>DHEERAJ REDDY AGUTHU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64B31BD" w14:textId="77777777" w:rsidR="000C23AA" w:rsidRDefault="000C23AA" w:rsidP="0092614C">
            <w:pPr>
              <w:pStyle w:val="ListParagraph"/>
              <w:numPr>
                <w:ilvl w:val="0"/>
                <w:numId w:val="40"/>
              </w:numPr>
              <w:suppressAutoHyphens/>
              <w:autoSpaceDE/>
              <w:autoSpaceDN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09AF">
              <w:rPr>
                <w:rFonts w:ascii="Times New Roman" w:hAnsi="Times New Roman" w:cs="Times New Roman"/>
                <w:sz w:val="24"/>
                <w:szCs w:val="24"/>
              </w:rPr>
              <w:t xml:space="preserve">Deliverabl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6509AF">
              <w:rPr>
                <w:rFonts w:ascii="Times New Roman" w:hAnsi="Times New Roman" w:cs="Times New Roman"/>
                <w:sz w:val="24"/>
                <w:szCs w:val="24"/>
              </w:rPr>
              <w:t xml:space="preserve"> Documentation</w:t>
            </w:r>
          </w:p>
          <w:p w14:paraId="52A76D7C" w14:textId="7AA77DA8" w:rsidR="006509AF" w:rsidRPr="000C23AA" w:rsidRDefault="000C23AA" w:rsidP="000C23AA">
            <w:pPr>
              <w:pStyle w:val="ListParagraph"/>
              <w:suppressAutoHyphens/>
              <w:autoSpaceDE/>
              <w:autoSpaceDN/>
              <w:ind w:left="720" w:firstLine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t xml:space="preserve">      </w:t>
            </w:r>
            <w:r w:rsidRPr="000C23AA"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t>UML (Class Diagram)</w:t>
            </w:r>
          </w:p>
          <w:p w14:paraId="05F041FC" w14:textId="5502959D" w:rsidR="000C23AA" w:rsidRDefault="000C23AA" w:rsidP="000C23AA">
            <w:pPr>
              <w:pStyle w:val="ListParagraph"/>
              <w:suppressAutoHyphens/>
              <w:autoSpaceDE/>
              <w:autoSpaceDN/>
              <w:ind w:left="720" w:firstLine="0"/>
              <w:contextualSpacing/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t xml:space="preserve">      Test Cases</w:t>
            </w:r>
          </w:p>
          <w:p w14:paraId="06F22A75" w14:textId="40774C00" w:rsidR="000C23AA" w:rsidRPr="000C23AA" w:rsidRDefault="000C23AA" w:rsidP="000C23AA">
            <w:pPr>
              <w:suppressAutoHyphens/>
              <w:autoSpaceDE/>
              <w:autoSpaceDN/>
              <w:contextualSpacing/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t xml:space="preserve">                  </w:t>
            </w:r>
            <w:r w:rsidRPr="000C23AA"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t>User Manual</w:t>
            </w:r>
          </w:p>
          <w:p w14:paraId="63F5C3B9" w14:textId="67E19591" w:rsidR="000C23AA" w:rsidRPr="0092614C" w:rsidRDefault="0092614C" w:rsidP="0092614C">
            <w:pPr>
              <w:pStyle w:val="ListParagraph"/>
              <w:numPr>
                <w:ilvl w:val="0"/>
                <w:numId w:val="40"/>
              </w:numPr>
              <w:suppressAutoHyphens/>
              <w:autoSpaceDE/>
              <w:autoSpaceDN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B Schema changes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66279EE" w14:textId="187ECF03" w:rsidR="00B01937" w:rsidRPr="005B460A" w:rsidRDefault="00AC6D96" w:rsidP="00B01937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t>15</w:t>
            </w:r>
            <w:r w:rsidR="0054101A"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t>%</w:t>
            </w:r>
          </w:p>
        </w:tc>
      </w:tr>
      <w:tr w:rsidR="00B01937" w:rsidRPr="005B460A" w14:paraId="684E2541" w14:textId="77777777" w:rsidTr="006509AF">
        <w:trPr>
          <w:trHeight w:val="773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C0918E5" w14:textId="77777777" w:rsidR="00B01937" w:rsidRPr="005B460A" w:rsidRDefault="00B01937" w:rsidP="00B01937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 w:rsidRPr="005B460A">
              <w:rPr>
                <w:rFonts w:ascii="Times New Roman" w:hAnsi="Times New Roman" w:cs="Times New Roman"/>
                <w:sz w:val="24"/>
                <w:szCs w:val="24"/>
              </w:rPr>
              <w:t>ABHAY ARORA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15F76EE" w14:textId="77777777" w:rsidR="000C23AA" w:rsidRPr="006509AF" w:rsidRDefault="000C23AA" w:rsidP="000C23AA">
            <w:pPr>
              <w:pStyle w:val="ListParagraph"/>
              <w:numPr>
                <w:ilvl w:val="0"/>
                <w:numId w:val="28"/>
              </w:numPr>
              <w:suppressAutoHyphens/>
              <w:autoSpaceDE/>
              <w:autoSpaceDN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09AF">
              <w:rPr>
                <w:rFonts w:ascii="Times New Roman" w:hAnsi="Times New Roman" w:cs="Times New Roman"/>
                <w:sz w:val="24"/>
                <w:szCs w:val="24"/>
              </w:rPr>
              <w:t>Updated the Minutes of Meeting in Repo</w:t>
            </w:r>
          </w:p>
          <w:p w14:paraId="466233FF" w14:textId="3A95D82A" w:rsidR="000C23AA" w:rsidRDefault="000C23AA" w:rsidP="000C23AA">
            <w:pPr>
              <w:pStyle w:val="ListParagraph"/>
              <w:numPr>
                <w:ilvl w:val="0"/>
                <w:numId w:val="28"/>
              </w:numPr>
              <w:suppressAutoHyphens/>
              <w:autoSpaceDE/>
              <w:autoSpaceDN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09AF">
              <w:rPr>
                <w:rFonts w:ascii="Times New Roman" w:hAnsi="Times New Roman" w:cs="Times New Roman"/>
                <w:sz w:val="24"/>
                <w:szCs w:val="24"/>
              </w:rPr>
              <w:t xml:space="preserve">Deliverabl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6509AF">
              <w:rPr>
                <w:rFonts w:ascii="Times New Roman" w:hAnsi="Times New Roman" w:cs="Times New Roman"/>
                <w:sz w:val="24"/>
                <w:szCs w:val="24"/>
              </w:rPr>
              <w:t xml:space="preserve"> Documentation</w:t>
            </w:r>
          </w:p>
          <w:p w14:paraId="2192A87D" w14:textId="1A3FF1B2" w:rsidR="000C23AA" w:rsidRDefault="000C23AA" w:rsidP="000C23AA">
            <w:pPr>
              <w:pStyle w:val="ListParagraph"/>
              <w:suppressAutoHyphens/>
              <w:autoSpaceDE/>
              <w:autoSpaceDN/>
              <w:ind w:left="720" w:firstLine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Test Cases</w:t>
            </w:r>
          </w:p>
          <w:p w14:paraId="22280AAA" w14:textId="2157F61E" w:rsidR="000C23AA" w:rsidRDefault="000C23AA" w:rsidP="000C23AA">
            <w:pPr>
              <w:pStyle w:val="ListParagraph"/>
              <w:suppressAutoHyphens/>
              <w:autoSpaceDE/>
              <w:autoSpaceDN/>
              <w:ind w:left="720" w:firstLine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User Manual</w:t>
            </w:r>
          </w:p>
          <w:p w14:paraId="4689B251" w14:textId="7B42254D" w:rsidR="000C23AA" w:rsidRDefault="000C23AA" w:rsidP="000C23AA">
            <w:pPr>
              <w:pStyle w:val="ListParagraph"/>
              <w:suppressAutoHyphens/>
              <w:autoSpaceDE/>
              <w:autoSpaceDN/>
              <w:ind w:left="720" w:firstLine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Code Inspection Doc</w:t>
            </w:r>
          </w:p>
          <w:p w14:paraId="4EF78F2D" w14:textId="722ADA6D" w:rsidR="000C23AA" w:rsidRDefault="0092614C" w:rsidP="0092614C">
            <w:pPr>
              <w:pStyle w:val="ListParagraph"/>
              <w:numPr>
                <w:ilvl w:val="0"/>
                <w:numId w:val="28"/>
              </w:numPr>
              <w:suppressAutoHyphens/>
              <w:autoSpaceDE/>
              <w:autoSpaceDN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ont End Development(Initial Architecture , Registration Screen, Login Screen)</w:t>
            </w:r>
          </w:p>
          <w:p w14:paraId="710A6ACD" w14:textId="57D5540A" w:rsidR="0092614C" w:rsidRPr="0092614C" w:rsidRDefault="0092614C" w:rsidP="0092614C">
            <w:pPr>
              <w:pStyle w:val="ListParagraph"/>
              <w:numPr>
                <w:ilvl w:val="0"/>
                <w:numId w:val="28"/>
              </w:numPr>
              <w:suppressAutoHyphens/>
              <w:autoSpaceDE/>
              <w:autoSpaceDN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loyment and Unit Testing</w:t>
            </w:r>
          </w:p>
          <w:p w14:paraId="1AE369A1" w14:textId="77777777" w:rsidR="000C23AA" w:rsidRPr="006509AF" w:rsidRDefault="000C23AA" w:rsidP="000C23AA">
            <w:pPr>
              <w:pStyle w:val="ListParagraph"/>
              <w:suppressAutoHyphens/>
              <w:autoSpaceDE/>
              <w:autoSpaceDN/>
              <w:ind w:left="720" w:firstLine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50945E" w14:textId="19C7A9D7" w:rsidR="00B01937" w:rsidRPr="005B460A" w:rsidRDefault="00B01937" w:rsidP="00EA06DD">
            <w:pPr>
              <w:pStyle w:val="ListParagraph"/>
              <w:suppressAutoHyphens/>
              <w:autoSpaceDE/>
              <w:autoSpaceDN/>
              <w:ind w:left="720" w:firstLine="0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0589F9B" w14:textId="406E56C5" w:rsidR="00B01937" w:rsidRPr="005B460A" w:rsidRDefault="0054101A" w:rsidP="00B01937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t>20%</w:t>
            </w:r>
          </w:p>
        </w:tc>
      </w:tr>
      <w:tr w:rsidR="00B01937" w:rsidRPr="005B460A" w14:paraId="439A4913" w14:textId="77777777" w:rsidTr="006509AF">
        <w:trPr>
          <w:trHeight w:val="846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8F83064" w14:textId="77777777" w:rsidR="00B01937" w:rsidRPr="005B460A" w:rsidRDefault="00B01937" w:rsidP="00B01937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 w:rsidRPr="005B460A">
              <w:rPr>
                <w:rFonts w:ascii="Times New Roman" w:hAnsi="Times New Roman" w:cs="Times New Roman"/>
                <w:sz w:val="24"/>
                <w:szCs w:val="24"/>
              </w:rPr>
              <w:t>RAVI TEJA BALAJI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3358CF1" w14:textId="77777777" w:rsidR="00987CA1" w:rsidRDefault="00987CA1" w:rsidP="00987CA1">
            <w:pPr>
              <w:pStyle w:val="ListParagraph"/>
              <w:numPr>
                <w:ilvl w:val="0"/>
                <w:numId w:val="28"/>
              </w:numPr>
              <w:suppressAutoHyphens/>
              <w:autoSpaceDE/>
              <w:autoSpaceDN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09AF">
              <w:rPr>
                <w:rFonts w:ascii="Times New Roman" w:hAnsi="Times New Roman" w:cs="Times New Roman"/>
                <w:sz w:val="24"/>
                <w:szCs w:val="24"/>
              </w:rPr>
              <w:t xml:space="preserve">Deliverabl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6509AF">
              <w:rPr>
                <w:rFonts w:ascii="Times New Roman" w:hAnsi="Times New Roman" w:cs="Times New Roman"/>
                <w:sz w:val="24"/>
                <w:szCs w:val="24"/>
              </w:rPr>
              <w:t xml:space="preserve"> Documentation</w:t>
            </w:r>
          </w:p>
          <w:p w14:paraId="786CD230" w14:textId="563F3A4A" w:rsidR="00987CA1" w:rsidRDefault="00987CA1" w:rsidP="00987CA1">
            <w:pPr>
              <w:pStyle w:val="ListParagraph"/>
              <w:suppressAutoHyphens/>
              <w:autoSpaceDE/>
              <w:autoSpaceDN/>
              <w:ind w:left="720" w:firstLine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ML (Class Diagram)</w:t>
            </w:r>
          </w:p>
          <w:p w14:paraId="01C87713" w14:textId="7835FA9F" w:rsidR="00987CA1" w:rsidRDefault="00987CA1" w:rsidP="00987CA1">
            <w:pPr>
              <w:pStyle w:val="ListParagraph"/>
              <w:suppressAutoHyphens/>
              <w:autoSpaceDE/>
              <w:autoSpaceDN/>
              <w:ind w:left="720" w:firstLine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eer Review Section Feedback</w:t>
            </w:r>
          </w:p>
          <w:p w14:paraId="028CBC4B" w14:textId="2E05EF75" w:rsidR="00987CA1" w:rsidRDefault="00987CA1" w:rsidP="00987CA1">
            <w:pPr>
              <w:pStyle w:val="ListParagraph"/>
              <w:suppressAutoHyphens/>
              <w:autoSpaceDE/>
              <w:autoSpaceDN/>
              <w:ind w:left="720" w:firstLine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est Cases</w:t>
            </w:r>
          </w:p>
          <w:p w14:paraId="34C01D97" w14:textId="7D44F2ED" w:rsidR="0092614C" w:rsidRPr="0092614C" w:rsidRDefault="0092614C" w:rsidP="0092614C">
            <w:pPr>
              <w:pStyle w:val="ListParagraph"/>
              <w:numPr>
                <w:ilvl w:val="0"/>
                <w:numId w:val="28"/>
              </w:numPr>
              <w:suppressAutoHyphens/>
              <w:autoSpaceDE/>
              <w:autoSpaceDN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B Schema changes</w:t>
            </w:r>
          </w:p>
          <w:p w14:paraId="046536E3" w14:textId="49D355D9" w:rsidR="006509AF" w:rsidRPr="005B460A" w:rsidRDefault="006509AF" w:rsidP="00EA06DD">
            <w:pPr>
              <w:pStyle w:val="ListParagraph"/>
              <w:suppressAutoHyphens/>
              <w:autoSpaceDE/>
              <w:autoSpaceDN/>
              <w:ind w:left="720" w:firstLine="0"/>
              <w:contextualSpacing/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9F74BAD" w14:textId="2434D81D" w:rsidR="00B01937" w:rsidRPr="005B460A" w:rsidRDefault="0054101A" w:rsidP="00B01937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t>12.5%</w:t>
            </w:r>
          </w:p>
        </w:tc>
      </w:tr>
      <w:tr w:rsidR="00B01937" w:rsidRPr="005B460A" w14:paraId="54DC0EB6" w14:textId="77777777" w:rsidTr="006509AF">
        <w:trPr>
          <w:trHeight w:val="270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0F24588" w14:textId="77777777" w:rsidR="00B01937" w:rsidRPr="005B460A" w:rsidRDefault="00B01937" w:rsidP="00B01937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 w:rsidRPr="005B460A">
              <w:rPr>
                <w:rFonts w:ascii="Times New Roman" w:hAnsi="Times New Roman" w:cs="Times New Roman"/>
                <w:sz w:val="24"/>
                <w:szCs w:val="24"/>
              </w:rPr>
              <w:t>PRAVEEN NAKKA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82C595B" w14:textId="3D9DE3E5" w:rsidR="00987CA1" w:rsidRDefault="00987CA1" w:rsidP="00987CA1">
            <w:pPr>
              <w:pStyle w:val="ListParagraph"/>
              <w:numPr>
                <w:ilvl w:val="0"/>
                <w:numId w:val="28"/>
              </w:numPr>
              <w:suppressAutoHyphens/>
              <w:autoSpaceDE/>
              <w:autoSpaceDN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09AF">
              <w:rPr>
                <w:rFonts w:ascii="Times New Roman" w:hAnsi="Times New Roman" w:cs="Times New Roman"/>
                <w:sz w:val="24"/>
                <w:szCs w:val="24"/>
              </w:rPr>
              <w:t xml:space="preserve">Deliverabl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6509AF">
              <w:rPr>
                <w:rFonts w:ascii="Times New Roman" w:hAnsi="Times New Roman" w:cs="Times New Roman"/>
                <w:sz w:val="24"/>
                <w:szCs w:val="24"/>
              </w:rPr>
              <w:t xml:space="preserve"> Documentation</w:t>
            </w:r>
          </w:p>
          <w:p w14:paraId="086CD75F" w14:textId="65F54C08" w:rsidR="00987CA1" w:rsidRPr="00987CA1" w:rsidRDefault="00987CA1" w:rsidP="00987CA1">
            <w:pPr>
              <w:pStyle w:val="ListParagraph"/>
              <w:suppressAutoHyphens/>
              <w:autoSpaceDE/>
              <w:autoSpaceDN/>
              <w:ind w:left="720" w:firstLine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Requirements</w:t>
            </w:r>
          </w:p>
          <w:p w14:paraId="528F0CC9" w14:textId="77777777" w:rsidR="00987CA1" w:rsidRDefault="00987CA1" w:rsidP="00987CA1">
            <w:pPr>
              <w:pStyle w:val="ListParagraph"/>
              <w:suppressAutoHyphens/>
              <w:autoSpaceDE/>
              <w:autoSpaceDN/>
              <w:ind w:left="720" w:firstLine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Peer Review Section Feedback</w:t>
            </w:r>
          </w:p>
          <w:p w14:paraId="54EA5A7A" w14:textId="3B39874E" w:rsidR="00987CA1" w:rsidRDefault="00987CA1" w:rsidP="00987CA1">
            <w:pPr>
              <w:pStyle w:val="ListParagraph"/>
              <w:suppressAutoHyphens/>
              <w:autoSpaceDE/>
              <w:autoSpaceDN/>
              <w:ind w:left="720" w:firstLine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PT for Demo</w:t>
            </w:r>
          </w:p>
          <w:p w14:paraId="10D23D01" w14:textId="10644800" w:rsidR="0092614C" w:rsidRPr="0092614C" w:rsidRDefault="0092614C" w:rsidP="0092614C">
            <w:pPr>
              <w:pStyle w:val="ListParagraph"/>
              <w:numPr>
                <w:ilvl w:val="0"/>
                <w:numId w:val="28"/>
              </w:numPr>
              <w:suppressAutoHyphens/>
              <w:autoSpaceDE/>
              <w:autoSpaceDN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ont End Development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om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creen, Login Screen)</w:t>
            </w:r>
          </w:p>
          <w:p w14:paraId="29087F86" w14:textId="77777777" w:rsidR="0092614C" w:rsidRPr="0092614C" w:rsidRDefault="0092614C" w:rsidP="0092614C">
            <w:pPr>
              <w:suppressAutoHyphens/>
              <w:autoSpaceDE/>
              <w:autoSpaceDN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622DE6" w14:textId="4A1C8BAD" w:rsidR="006509AF" w:rsidRPr="005B460A" w:rsidRDefault="006509AF" w:rsidP="00EA06DD">
            <w:pPr>
              <w:pStyle w:val="ListParagraph"/>
              <w:suppressAutoHyphens/>
              <w:autoSpaceDE/>
              <w:autoSpaceDN/>
              <w:ind w:left="720" w:firstLine="0"/>
              <w:contextualSpacing/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687B2F0" w14:textId="5E70D063" w:rsidR="00B01937" w:rsidRPr="005B460A" w:rsidRDefault="0054101A" w:rsidP="00B01937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t>1</w:t>
            </w:r>
            <w:r w:rsidR="00AC6D96"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t>8</w:t>
            </w:r>
            <w: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t>%</w:t>
            </w:r>
          </w:p>
        </w:tc>
      </w:tr>
      <w:tr w:rsidR="00B01937" w:rsidRPr="005B460A" w14:paraId="0D2153EE" w14:textId="77777777" w:rsidTr="006509AF">
        <w:trPr>
          <w:trHeight w:val="564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92D2EB1" w14:textId="77777777" w:rsidR="00B01937" w:rsidRPr="005B460A" w:rsidRDefault="00B01937" w:rsidP="00B01937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 w:rsidRPr="005B460A">
              <w:rPr>
                <w:rFonts w:ascii="Times New Roman" w:hAnsi="Times New Roman" w:cs="Times New Roman"/>
                <w:sz w:val="24"/>
                <w:szCs w:val="24"/>
              </w:rPr>
              <w:t>CHARISHMA NAGA SAI SARADA BALUSU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627134C" w14:textId="77777777" w:rsidR="00987CA1" w:rsidRDefault="00987CA1" w:rsidP="00987CA1">
            <w:pPr>
              <w:pStyle w:val="ListParagraph"/>
              <w:numPr>
                <w:ilvl w:val="0"/>
                <w:numId w:val="28"/>
              </w:numPr>
              <w:suppressAutoHyphens/>
              <w:autoSpaceDE/>
              <w:autoSpaceDN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09AF">
              <w:rPr>
                <w:rFonts w:ascii="Times New Roman" w:hAnsi="Times New Roman" w:cs="Times New Roman"/>
                <w:sz w:val="24"/>
                <w:szCs w:val="24"/>
              </w:rPr>
              <w:t xml:space="preserve">Deliverabl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6509AF">
              <w:rPr>
                <w:rFonts w:ascii="Times New Roman" w:hAnsi="Times New Roman" w:cs="Times New Roman"/>
                <w:sz w:val="24"/>
                <w:szCs w:val="24"/>
              </w:rPr>
              <w:t xml:space="preserve"> Documentation</w:t>
            </w:r>
          </w:p>
          <w:p w14:paraId="39A5FF4F" w14:textId="1A97236C" w:rsidR="00987CA1" w:rsidRDefault="00987CA1" w:rsidP="00987CA1">
            <w:pPr>
              <w:pStyle w:val="ListParagraph"/>
              <w:suppressAutoHyphens/>
              <w:autoSpaceDE/>
              <w:autoSpaceDN/>
              <w:ind w:left="720" w:firstLine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quence Diagrams</w:t>
            </w:r>
          </w:p>
          <w:p w14:paraId="3040454E" w14:textId="77777777" w:rsidR="00987CA1" w:rsidRDefault="00987CA1" w:rsidP="00987CA1">
            <w:pPr>
              <w:pStyle w:val="ListParagraph"/>
              <w:suppressAutoHyphens/>
              <w:autoSpaceDE/>
              <w:autoSpaceDN/>
              <w:ind w:left="720" w:firstLine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PPT for Demo</w:t>
            </w:r>
          </w:p>
          <w:p w14:paraId="7564F638" w14:textId="620D64AF" w:rsidR="006509AF" w:rsidRPr="005B460A" w:rsidRDefault="006509AF" w:rsidP="00EA06DD">
            <w:pPr>
              <w:pStyle w:val="ListParagraph"/>
              <w:suppressAutoHyphens/>
              <w:autoSpaceDE/>
              <w:autoSpaceDN/>
              <w:ind w:left="720" w:firstLine="0"/>
              <w:contextualSpacing/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D46ABD8" w14:textId="104236EC" w:rsidR="00B01937" w:rsidRPr="005B460A" w:rsidRDefault="0054101A" w:rsidP="00B01937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t>8%</w:t>
            </w:r>
          </w:p>
        </w:tc>
      </w:tr>
      <w:tr w:rsidR="00B01937" w:rsidRPr="005B460A" w14:paraId="113C8B10" w14:textId="77777777" w:rsidTr="006509AF">
        <w:trPr>
          <w:trHeight w:val="564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29D7AE5" w14:textId="77777777" w:rsidR="00B01937" w:rsidRPr="005B460A" w:rsidRDefault="00B01937" w:rsidP="00B01937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 w:rsidRPr="005B460A">
              <w:rPr>
                <w:rFonts w:ascii="Times New Roman" w:hAnsi="Times New Roman" w:cs="Times New Roman"/>
                <w:sz w:val="24"/>
                <w:szCs w:val="24"/>
              </w:rPr>
              <w:t>GEETHA KRISHNA DODDA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39A184D" w14:textId="77777777" w:rsidR="00DB652D" w:rsidRDefault="00DB652D" w:rsidP="00DB652D">
            <w:pPr>
              <w:pStyle w:val="ListParagraph"/>
              <w:numPr>
                <w:ilvl w:val="0"/>
                <w:numId w:val="28"/>
              </w:numPr>
              <w:suppressAutoHyphens/>
              <w:autoSpaceDE/>
              <w:autoSpaceDN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09AF">
              <w:rPr>
                <w:rFonts w:ascii="Times New Roman" w:hAnsi="Times New Roman" w:cs="Times New Roman"/>
                <w:sz w:val="24"/>
                <w:szCs w:val="24"/>
              </w:rPr>
              <w:t xml:space="preserve">Deliverabl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6509AF">
              <w:rPr>
                <w:rFonts w:ascii="Times New Roman" w:hAnsi="Times New Roman" w:cs="Times New Roman"/>
                <w:sz w:val="24"/>
                <w:szCs w:val="24"/>
              </w:rPr>
              <w:t xml:space="preserve"> Documentation</w:t>
            </w:r>
          </w:p>
          <w:p w14:paraId="29A33750" w14:textId="77777777" w:rsidR="00DB652D" w:rsidRDefault="00DB652D" w:rsidP="00DB652D">
            <w:pPr>
              <w:pStyle w:val="ListParagraph"/>
              <w:suppressAutoHyphens/>
              <w:autoSpaceDE/>
              <w:autoSpaceDN/>
              <w:ind w:left="720" w:firstLine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Sequence Diagrams</w:t>
            </w:r>
          </w:p>
          <w:p w14:paraId="758DBCC5" w14:textId="598FC10F" w:rsidR="00DB652D" w:rsidRDefault="00DB652D" w:rsidP="00DB652D">
            <w:pPr>
              <w:pStyle w:val="ListParagraph"/>
              <w:suppressAutoHyphens/>
              <w:autoSpaceDE/>
              <w:autoSpaceDN/>
              <w:ind w:left="720" w:firstLine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PPT for Demo</w:t>
            </w:r>
          </w:p>
          <w:p w14:paraId="7AEE4113" w14:textId="6F68B1F9" w:rsidR="00DB652D" w:rsidRDefault="00DB652D" w:rsidP="00DB652D">
            <w:pPr>
              <w:pStyle w:val="ListParagraph"/>
              <w:suppressAutoHyphens/>
              <w:autoSpaceDE/>
              <w:autoSpaceDN/>
              <w:ind w:left="720" w:firstLine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Test Cases</w:t>
            </w:r>
          </w:p>
          <w:p w14:paraId="1E8097D1" w14:textId="77777777" w:rsidR="00DB652D" w:rsidRDefault="00DB652D" w:rsidP="00DB652D">
            <w:pPr>
              <w:pStyle w:val="ListParagraph"/>
              <w:suppressAutoHyphens/>
              <w:autoSpaceDE/>
              <w:autoSpaceDN/>
              <w:ind w:left="720" w:firstLine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808E2F" w14:textId="73664662" w:rsidR="006509AF" w:rsidRPr="005B460A" w:rsidRDefault="006509AF" w:rsidP="00EA06DD">
            <w:pPr>
              <w:pStyle w:val="ListParagraph"/>
              <w:suppressAutoHyphens/>
              <w:autoSpaceDE/>
              <w:autoSpaceDN/>
              <w:ind w:left="720" w:firstLine="0"/>
              <w:contextualSpacing/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4DBAFF7" w14:textId="13E8AC4B" w:rsidR="00B01937" w:rsidRPr="005B460A" w:rsidRDefault="0054101A" w:rsidP="00B01937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t>12.5%</w:t>
            </w:r>
          </w:p>
        </w:tc>
      </w:tr>
      <w:tr w:rsidR="00B01937" w:rsidRPr="005B460A" w14:paraId="1C4E7651" w14:textId="77777777" w:rsidTr="006509AF">
        <w:trPr>
          <w:trHeight w:val="282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AAFAB9E" w14:textId="77777777" w:rsidR="00B01937" w:rsidRPr="005B460A" w:rsidRDefault="00B01937" w:rsidP="00B01937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 w:rsidRPr="005B460A">
              <w:rPr>
                <w:rFonts w:ascii="Times New Roman" w:hAnsi="Times New Roman" w:cs="Times New Roman"/>
                <w:sz w:val="24"/>
                <w:szCs w:val="24"/>
              </w:rPr>
              <w:t>SRIKANTH GOPI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78C7B22" w14:textId="77777777" w:rsidR="00DB652D" w:rsidRDefault="00DB652D" w:rsidP="00DB652D">
            <w:pPr>
              <w:pStyle w:val="ListParagraph"/>
              <w:numPr>
                <w:ilvl w:val="0"/>
                <w:numId w:val="28"/>
              </w:numPr>
              <w:suppressAutoHyphens/>
              <w:autoSpaceDE/>
              <w:autoSpaceDN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09AF">
              <w:rPr>
                <w:rFonts w:ascii="Times New Roman" w:hAnsi="Times New Roman" w:cs="Times New Roman"/>
                <w:sz w:val="24"/>
                <w:szCs w:val="24"/>
              </w:rPr>
              <w:t xml:space="preserve">Deliverabl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6509AF">
              <w:rPr>
                <w:rFonts w:ascii="Times New Roman" w:hAnsi="Times New Roman" w:cs="Times New Roman"/>
                <w:sz w:val="24"/>
                <w:szCs w:val="24"/>
              </w:rPr>
              <w:t xml:space="preserve"> Documentation</w:t>
            </w:r>
          </w:p>
          <w:p w14:paraId="035C749D" w14:textId="6DF60A86" w:rsidR="00DB652D" w:rsidRDefault="00DB652D" w:rsidP="00DB652D">
            <w:pPr>
              <w:pStyle w:val="ListParagraph"/>
              <w:suppressAutoHyphens/>
              <w:autoSpaceDE/>
              <w:autoSpaceDN/>
              <w:ind w:left="720" w:firstLine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quirements</w:t>
            </w:r>
          </w:p>
          <w:p w14:paraId="0CF2536D" w14:textId="0489D796" w:rsidR="00DB652D" w:rsidRDefault="00DB652D" w:rsidP="00DB652D">
            <w:pPr>
              <w:pStyle w:val="ListParagraph"/>
              <w:suppressAutoHyphens/>
              <w:autoSpaceDE/>
              <w:autoSpaceDN/>
              <w:ind w:left="720" w:firstLine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ML (Use Case Diagram)</w:t>
            </w:r>
          </w:p>
          <w:p w14:paraId="47772C67" w14:textId="6FDE596D" w:rsidR="00DB652D" w:rsidRDefault="00DB652D" w:rsidP="00DB652D">
            <w:pPr>
              <w:pStyle w:val="ListParagraph"/>
              <w:suppressAutoHyphens/>
              <w:autoSpaceDE/>
              <w:autoSpaceDN/>
              <w:ind w:left="720" w:firstLine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Test Cases</w:t>
            </w:r>
          </w:p>
          <w:p w14:paraId="4019A568" w14:textId="5433DC07" w:rsidR="00DB652D" w:rsidRDefault="00DB652D" w:rsidP="00DB652D">
            <w:pPr>
              <w:pStyle w:val="ListParagraph"/>
              <w:suppressAutoHyphens/>
              <w:autoSpaceDE/>
              <w:autoSpaceDN/>
              <w:ind w:left="720" w:firstLine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Peer review section feedback</w:t>
            </w:r>
          </w:p>
          <w:p w14:paraId="648CD826" w14:textId="6D08AEAE" w:rsidR="0092614C" w:rsidRPr="0092614C" w:rsidRDefault="0092614C" w:rsidP="0092614C">
            <w:pPr>
              <w:pStyle w:val="ListParagraph"/>
              <w:numPr>
                <w:ilvl w:val="0"/>
                <w:numId w:val="28"/>
              </w:numPr>
              <w:suppressAutoHyphens/>
              <w:autoSpaceDE/>
              <w:autoSpaceDN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B Schema changes</w:t>
            </w:r>
          </w:p>
          <w:p w14:paraId="2057BF31" w14:textId="61EC51BB" w:rsidR="006509AF" w:rsidRPr="005B460A" w:rsidRDefault="006509AF" w:rsidP="00EA06DD">
            <w:pPr>
              <w:pStyle w:val="ListParagraph"/>
              <w:suppressAutoHyphens/>
              <w:autoSpaceDE/>
              <w:autoSpaceDN/>
              <w:ind w:left="720" w:firstLine="0"/>
              <w:contextualSpacing/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14E78C4" w14:textId="3BF075D1" w:rsidR="00B01937" w:rsidRPr="005B460A" w:rsidRDefault="0054101A" w:rsidP="00B01937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t>12.5%</w:t>
            </w:r>
          </w:p>
        </w:tc>
      </w:tr>
      <w:tr w:rsidR="00DB652D" w:rsidRPr="005B460A" w14:paraId="0FE6B2C7" w14:textId="77777777" w:rsidTr="006509AF">
        <w:trPr>
          <w:trHeight w:val="564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66DDD65" w14:textId="77777777" w:rsidR="004F02C3" w:rsidRDefault="004F02C3" w:rsidP="00DB65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007F0D" w14:textId="77777777" w:rsidR="004F02C3" w:rsidRDefault="004F02C3" w:rsidP="00DB652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1DB761" w14:textId="0FD3235E" w:rsidR="00DB652D" w:rsidRPr="005B460A" w:rsidRDefault="00DB652D" w:rsidP="00DB65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460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EGHANA JUNNUTULA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2C8FACD" w14:textId="0262F5E4" w:rsidR="004F02C3" w:rsidRDefault="004F02C3" w:rsidP="004F02C3">
            <w:pPr>
              <w:suppressAutoHyphens/>
              <w:autoSpaceDE/>
              <w:autoSpaceDN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4C0693" w14:textId="77777777" w:rsidR="004F02C3" w:rsidRPr="005F3DE0" w:rsidRDefault="004F02C3" w:rsidP="005F3DE0">
            <w:pPr>
              <w:suppressAutoHyphens/>
              <w:autoSpaceDE/>
              <w:autoSpaceDN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DEF60B" w14:textId="734A2A77" w:rsidR="00DB652D" w:rsidRDefault="00DB652D" w:rsidP="00DB652D">
            <w:pPr>
              <w:pStyle w:val="ListParagraph"/>
              <w:numPr>
                <w:ilvl w:val="0"/>
                <w:numId w:val="28"/>
              </w:numPr>
              <w:suppressAutoHyphens/>
              <w:autoSpaceDE/>
              <w:autoSpaceDN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09A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Deliverabl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6509AF">
              <w:rPr>
                <w:rFonts w:ascii="Times New Roman" w:hAnsi="Times New Roman" w:cs="Times New Roman"/>
                <w:sz w:val="24"/>
                <w:szCs w:val="24"/>
              </w:rPr>
              <w:t xml:space="preserve"> Documentation</w:t>
            </w:r>
          </w:p>
          <w:p w14:paraId="4591D106" w14:textId="77777777" w:rsidR="00DB652D" w:rsidRDefault="00DB652D" w:rsidP="00DB652D">
            <w:pPr>
              <w:pStyle w:val="ListParagraph"/>
              <w:suppressAutoHyphens/>
              <w:autoSpaceDE/>
              <w:autoSpaceDN/>
              <w:ind w:left="720" w:firstLine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Requirements</w:t>
            </w:r>
          </w:p>
          <w:p w14:paraId="060CA288" w14:textId="77777777" w:rsidR="00DB652D" w:rsidRDefault="00DB652D" w:rsidP="00DB652D">
            <w:pPr>
              <w:pStyle w:val="ListParagraph"/>
              <w:suppressAutoHyphens/>
              <w:autoSpaceDE/>
              <w:autoSpaceDN/>
              <w:ind w:left="720" w:firstLine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UML (Use Case Diagram)</w:t>
            </w:r>
          </w:p>
          <w:p w14:paraId="2DC3FC98" w14:textId="77777777" w:rsidR="00DB652D" w:rsidRDefault="00DB652D" w:rsidP="00DB652D">
            <w:pPr>
              <w:pStyle w:val="ListParagraph"/>
              <w:suppressAutoHyphens/>
              <w:autoSpaceDE/>
              <w:autoSpaceDN/>
              <w:ind w:left="720" w:firstLine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Test Cases</w:t>
            </w:r>
          </w:p>
          <w:p w14:paraId="52BE2E1B" w14:textId="7190CEC5" w:rsidR="00DB652D" w:rsidRDefault="00DB652D" w:rsidP="00DB652D">
            <w:pPr>
              <w:pStyle w:val="ListParagraph"/>
              <w:suppressAutoHyphens/>
              <w:autoSpaceDE/>
              <w:autoSpaceDN/>
              <w:ind w:left="720" w:firstLine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  <w:r w:rsidR="0092614C">
              <w:rPr>
                <w:rFonts w:ascii="Times New Roman" w:hAnsi="Times New Roman" w:cs="Times New Roman"/>
                <w:sz w:val="24"/>
                <w:szCs w:val="24"/>
              </w:rPr>
              <w:t xml:space="preserve"> User Manual</w:t>
            </w:r>
          </w:p>
          <w:p w14:paraId="5B595DDE" w14:textId="38DC6CAE" w:rsidR="0092614C" w:rsidRDefault="0092614C" w:rsidP="00DB652D">
            <w:pPr>
              <w:pStyle w:val="ListParagraph"/>
              <w:suppressAutoHyphens/>
              <w:autoSpaceDE/>
              <w:autoSpaceDN/>
              <w:ind w:left="720" w:firstLine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Code Inspection</w:t>
            </w:r>
          </w:p>
          <w:p w14:paraId="1AB22154" w14:textId="77777777" w:rsidR="00DB652D" w:rsidRDefault="00DB652D" w:rsidP="00DB652D">
            <w:pPr>
              <w:pStyle w:val="ListParagraph"/>
              <w:suppressAutoHyphens/>
              <w:autoSpaceDE/>
              <w:autoSpaceDN/>
              <w:ind w:left="720" w:firstLine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FBC4055" w14:textId="77777777" w:rsidR="0092614C" w:rsidRDefault="0092614C" w:rsidP="0092614C">
            <w:pPr>
              <w:pStyle w:val="ListParagraph"/>
              <w:numPr>
                <w:ilvl w:val="0"/>
                <w:numId w:val="28"/>
              </w:numPr>
              <w:suppressAutoHyphens/>
              <w:autoSpaceDE/>
              <w:autoSpaceDN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I Initial Structure + API implementation (Login, Registration Screen</w:t>
            </w:r>
          </w:p>
          <w:p w14:paraId="1F22C7A4" w14:textId="404E190B" w:rsidR="0092614C" w:rsidRPr="005B460A" w:rsidRDefault="0092614C" w:rsidP="0092614C">
            <w:pPr>
              <w:pStyle w:val="ListParagraph"/>
              <w:numPr>
                <w:ilvl w:val="0"/>
                <w:numId w:val="28"/>
              </w:numPr>
              <w:suppressAutoHyphens/>
              <w:autoSpaceDE/>
              <w:autoSpaceDN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B Schema and Records changes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7B4774C" w14:textId="77777777" w:rsidR="0054101A" w:rsidRDefault="0054101A" w:rsidP="00DB652D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</w:p>
          <w:p w14:paraId="5B2540DD" w14:textId="77777777" w:rsidR="0054101A" w:rsidRDefault="0054101A" w:rsidP="00DB652D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</w:p>
          <w:p w14:paraId="145192CE" w14:textId="3217FF56" w:rsidR="00DB652D" w:rsidRPr="005B460A" w:rsidRDefault="0054101A" w:rsidP="00DB652D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lastRenderedPageBreak/>
              <w:t>1</w:t>
            </w:r>
            <w:r w:rsidR="00AC6D96"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t>5</w:t>
            </w:r>
            <w: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t>%</w:t>
            </w:r>
          </w:p>
        </w:tc>
      </w:tr>
    </w:tbl>
    <w:p w14:paraId="61FC1DD3" w14:textId="24987C84" w:rsidR="00E233D5" w:rsidRPr="005B460A" w:rsidRDefault="00E233D5" w:rsidP="008F6355">
      <w:pPr>
        <w:pStyle w:val="ListParagraph"/>
        <w:ind w:left="720"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08ED89C1" w14:textId="1BCA74A0" w:rsidR="0069262C" w:rsidRPr="005B460A" w:rsidRDefault="0069262C" w:rsidP="008F6355">
      <w:pPr>
        <w:pStyle w:val="ListParagraph"/>
        <w:ind w:left="720"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40E8EADA" w14:textId="42868709" w:rsidR="0069262C" w:rsidRPr="005B460A" w:rsidRDefault="0069262C" w:rsidP="008F6355">
      <w:pPr>
        <w:pStyle w:val="ListParagraph"/>
        <w:ind w:left="720"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3DF735F1" w14:textId="77777777" w:rsidR="0069262C" w:rsidRPr="005B460A" w:rsidRDefault="0069262C" w:rsidP="008F6355">
      <w:pPr>
        <w:pStyle w:val="ListParagraph"/>
        <w:ind w:left="720"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005F6F1A" w14:textId="02B75280" w:rsidR="00092AE7" w:rsidRPr="005B460A" w:rsidRDefault="00166FA0" w:rsidP="008F6355">
      <w:pPr>
        <w:pStyle w:val="ListParagraph"/>
        <w:ind w:left="720" w:firstLine="0"/>
        <w:rPr>
          <w:rFonts w:ascii="Times New Roman" w:hAnsi="Times New Roman" w:cs="Times New Roman"/>
          <w:b/>
          <w:bCs/>
          <w:sz w:val="28"/>
          <w:szCs w:val="28"/>
        </w:rPr>
      </w:pPr>
      <w:r w:rsidRPr="005B460A">
        <w:rPr>
          <w:rFonts w:ascii="Times New Roman" w:hAnsi="Times New Roman" w:cs="Times New Roman"/>
          <w:b/>
          <w:bCs/>
          <w:sz w:val="28"/>
          <w:szCs w:val="28"/>
        </w:rPr>
        <w:t>5</w:t>
      </w:r>
      <w:r w:rsidR="00EA4F9D" w:rsidRPr="005B460A">
        <w:rPr>
          <w:rFonts w:ascii="Times New Roman" w:hAnsi="Times New Roman" w:cs="Times New Roman"/>
          <w:b/>
          <w:bCs/>
          <w:sz w:val="28"/>
          <w:szCs w:val="28"/>
        </w:rPr>
        <w:t>. Minutes of Meeting</w:t>
      </w:r>
    </w:p>
    <w:p w14:paraId="520AA677" w14:textId="7F844E5D" w:rsidR="00EA4F9D" w:rsidRPr="005B460A" w:rsidRDefault="00EA4F9D" w:rsidP="008F6355">
      <w:pPr>
        <w:pStyle w:val="ListParagraph"/>
        <w:ind w:left="720"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44C7E1D1" w14:textId="4FDD37F1" w:rsidR="00A32B88" w:rsidRPr="005B460A" w:rsidRDefault="00A32B88" w:rsidP="00A32B88">
      <w:pPr>
        <w:ind w:left="720" w:firstLine="720"/>
        <w:rPr>
          <w:rFonts w:ascii="Times New Roman" w:hAnsi="Times New Roman" w:cs="Times New Roman"/>
          <w:sz w:val="28"/>
          <w:szCs w:val="28"/>
        </w:rPr>
      </w:pPr>
      <w:r w:rsidRPr="005B460A">
        <w:rPr>
          <w:rFonts w:ascii="Times New Roman" w:hAnsi="Times New Roman" w:cs="Times New Roman"/>
          <w:sz w:val="28"/>
          <w:szCs w:val="28"/>
        </w:rPr>
        <w:t>Minutes of meeting are updated on below path in project repository</w:t>
      </w:r>
    </w:p>
    <w:p w14:paraId="74B7E6C6" w14:textId="77777777" w:rsidR="0069262C" w:rsidRPr="005B460A" w:rsidRDefault="0069262C" w:rsidP="00A32B88">
      <w:pPr>
        <w:ind w:left="720" w:firstLine="720"/>
        <w:rPr>
          <w:rFonts w:ascii="Times New Roman" w:hAnsi="Times New Roman" w:cs="Times New Roman"/>
          <w:sz w:val="28"/>
          <w:szCs w:val="28"/>
        </w:rPr>
      </w:pPr>
    </w:p>
    <w:p w14:paraId="3202A00D" w14:textId="731FBB34" w:rsidR="00A32B88" w:rsidRPr="005B460A" w:rsidRDefault="00792576" w:rsidP="00A32B88">
      <w:pPr>
        <w:pStyle w:val="ListParagraph"/>
        <w:ind w:left="720" w:firstLine="720"/>
        <w:rPr>
          <w:rFonts w:ascii="Times New Roman" w:hAnsi="Times New Roman" w:cs="Times New Roman"/>
          <w:sz w:val="28"/>
          <w:szCs w:val="28"/>
        </w:rPr>
      </w:pPr>
      <w:hyperlink r:id="rId9" w:history="1">
        <w:r w:rsidR="00A32B88" w:rsidRPr="005B460A">
          <w:rPr>
            <w:rStyle w:val="Hyperlink"/>
            <w:rFonts w:ascii="Times New Roman" w:hAnsi="Times New Roman" w:cs="Times New Roman"/>
            <w:sz w:val="28"/>
            <w:szCs w:val="28"/>
          </w:rPr>
          <w:t>https://github.com/abhayarora23UNT/UntSeProjects2022/tree/main/HMS/MOM</w:t>
        </w:r>
      </w:hyperlink>
      <w:r w:rsidR="00A32B88" w:rsidRPr="005B460A">
        <w:rPr>
          <w:rFonts w:ascii="Times New Roman" w:hAnsi="Times New Roman" w:cs="Times New Roman"/>
          <w:sz w:val="28"/>
          <w:szCs w:val="28"/>
        </w:rPr>
        <w:t xml:space="preserve"> </w:t>
      </w:r>
    </w:p>
    <w:sectPr w:rsidR="00A32B88" w:rsidRPr="005B460A" w:rsidSect="000E0D43">
      <w:headerReference w:type="default" r:id="rId10"/>
      <w:footerReference w:type="default" r:id="rId11"/>
      <w:pgSz w:w="12240" w:h="15840"/>
      <w:pgMar w:top="72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92A608" w14:textId="77777777" w:rsidR="00792576" w:rsidRDefault="00792576" w:rsidP="000E0D43">
      <w:r>
        <w:separator/>
      </w:r>
    </w:p>
  </w:endnote>
  <w:endnote w:type="continuationSeparator" w:id="0">
    <w:p w14:paraId="32E3D866" w14:textId="77777777" w:rsidR="00792576" w:rsidRDefault="00792576" w:rsidP="000E0D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rlito">
    <w:altName w:val="Calibri"/>
    <w:charset w:val="00"/>
    <w:family w:val="swiss"/>
    <w:pitch w:val="variable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0D037" w14:textId="77777777" w:rsidR="00B27605" w:rsidRDefault="008C66F4">
    <w:pPr>
      <w:pStyle w:val="Footer"/>
      <w:tabs>
        <w:tab w:val="clear" w:pos="4680"/>
        <w:tab w:val="clear" w:pos="9360"/>
      </w:tabs>
      <w:jc w:val="center"/>
      <w:rPr>
        <w:caps/>
        <w:color w:val="4472C4" w:themeColor="accent1"/>
      </w:rPr>
    </w:pPr>
    <w:r>
      <w:rPr>
        <w:caps/>
        <w:noProof w:val="0"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noProof w:val="0"/>
        <w:color w:val="4472C4" w:themeColor="accent1"/>
      </w:rPr>
      <w:fldChar w:fldCharType="separate"/>
    </w:r>
    <w:r>
      <w:rPr>
        <w:caps/>
        <w:color w:val="4472C4" w:themeColor="accent1"/>
      </w:rPr>
      <w:t>2</w:t>
    </w:r>
    <w:r>
      <w:rPr>
        <w:caps/>
        <w:color w:val="4472C4" w:themeColor="accent1"/>
      </w:rPr>
      <w:fldChar w:fldCharType="end"/>
    </w:r>
  </w:p>
  <w:p w14:paraId="55909037" w14:textId="77777777" w:rsidR="000843FB" w:rsidRDefault="00792576">
    <w:pPr>
      <w:pStyle w:val="Footer"/>
      <w:tabs>
        <w:tab w:val="clear" w:pos="4680"/>
        <w:tab w:val="clear" w:pos="9360"/>
      </w:tabs>
      <w:jc w:val="center"/>
      <w:rPr>
        <w:caps/>
        <w:color w:val="4472C4" w:themeColor="accen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99BD71" w14:textId="77777777" w:rsidR="00792576" w:rsidRDefault="00792576" w:rsidP="000E0D43">
      <w:r>
        <w:separator/>
      </w:r>
    </w:p>
  </w:footnote>
  <w:footnote w:type="continuationSeparator" w:id="0">
    <w:p w14:paraId="63373D49" w14:textId="77777777" w:rsidR="00792576" w:rsidRDefault="00792576" w:rsidP="000E0D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BDB545" w14:textId="0297A3FC" w:rsidR="000E0D43" w:rsidRDefault="000E0D43" w:rsidP="005B49E9">
    <w:pPr>
      <w:pStyle w:val="Header"/>
      <w:ind w:right="360"/>
    </w:pPr>
    <w:r>
      <w:t xml:space="preserve">                                                     </w:t>
    </w:r>
  </w:p>
  <w:p w14:paraId="15AD9E3A" w14:textId="77777777" w:rsidR="002D2239" w:rsidRDefault="007925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77AF1"/>
    <w:multiLevelType w:val="hybridMultilevel"/>
    <w:tmpl w:val="7E98297E"/>
    <w:lvl w:ilvl="0" w:tplc="40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" w15:restartNumberingAfterBreak="0">
    <w:nsid w:val="0682513A"/>
    <w:multiLevelType w:val="hybridMultilevel"/>
    <w:tmpl w:val="7002980E"/>
    <w:lvl w:ilvl="0" w:tplc="8154E2F2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B30330"/>
    <w:multiLevelType w:val="hybridMultilevel"/>
    <w:tmpl w:val="7D689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B1D16"/>
    <w:multiLevelType w:val="hybridMultilevel"/>
    <w:tmpl w:val="0C14C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637FA0"/>
    <w:multiLevelType w:val="hybridMultilevel"/>
    <w:tmpl w:val="0128D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D11386"/>
    <w:multiLevelType w:val="hybridMultilevel"/>
    <w:tmpl w:val="B0A05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2E0D95"/>
    <w:multiLevelType w:val="hybridMultilevel"/>
    <w:tmpl w:val="817C0F42"/>
    <w:lvl w:ilvl="0" w:tplc="A53214C8">
      <w:numFmt w:val="bullet"/>
      <w:lvlText w:val="•"/>
      <w:lvlJc w:val="left"/>
      <w:pPr>
        <w:ind w:left="1440" w:hanging="360"/>
      </w:pPr>
      <w:rPr>
        <w:rFonts w:hint="default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E4E3BCB"/>
    <w:multiLevelType w:val="hybridMultilevel"/>
    <w:tmpl w:val="8E0272B2"/>
    <w:lvl w:ilvl="0" w:tplc="8154E2F2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98020B14">
      <w:numFmt w:val="bullet"/>
      <w:lvlText w:val="•"/>
      <w:lvlJc w:val="left"/>
      <w:pPr>
        <w:ind w:left="1440" w:hanging="720"/>
      </w:pPr>
      <w:rPr>
        <w:rFonts w:ascii="Times New Roman" w:eastAsiaTheme="minorHAnsi" w:hAnsi="Times New Roman" w:cs="Times New Roman" w:hint="default"/>
        <w:sz w:val="28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32E554A"/>
    <w:multiLevelType w:val="hybridMultilevel"/>
    <w:tmpl w:val="6E762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10446C"/>
    <w:multiLevelType w:val="hybridMultilevel"/>
    <w:tmpl w:val="55AE5872"/>
    <w:lvl w:ilvl="0" w:tplc="C81695CC">
      <w:start w:val="3"/>
      <w:numFmt w:val="decimal"/>
      <w:lvlText w:val="%1"/>
      <w:lvlJc w:val="left"/>
      <w:pPr>
        <w:ind w:left="12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40" w:hanging="360"/>
      </w:pPr>
    </w:lvl>
    <w:lvl w:ilvl="2" w:tplc="0409001B" w:tentative="1">
      <w:start w:val="1"/>
      <w:numFmt w:val="lowerRoman"/>
      <w:lvlText w:val="%3."/>
      <w:lvlJc w:val="right"/>
      <w:pPr>
        <w:ind w:left="2660" w:hanging="180"/>
      </w:pPr>
    </w:lvl>
    <w:lvl w:ilvl="3" w:tplc="0409000F" w:tentative="1">
      <w:start w:val="1"/>
      <w:numFmt w:val="decimal"/>
      <w:lvlText w:val="%4."/>
      <w:lvlJc w:val="left"/>
      <w:pPr>
        <w:ind w:left="3380" w:hanging="360"/>
      </w:pPr>
    </w:lvl>
    <w:lvl w:ilvl="4" w:tplc="04090019" w:tentative="1">
      <w:start w:val="1"/>
      <w:numFmt w:val="lowerLetter"/>
      <w:lvlText w:val="%5."/>
      <w:lvlJc w:val="left"/>
      <w:pPr>
        <w:ind w:left="4100" w:hanging="360"/>
      </w:pPr>
    </w:lvl>
    <w:lvl w:ilvl="5" w:tplc="0409001B" w:tentative="1">
      <w:start w:val="1"/>
      <w:numFmt w:val="lowerRoman"/>
      <w:lvlText w:val="%6."/>
      <w:lvlJc w:val="right"/>
      <w:pPr>
        <w:ind w:left="4820" w:hanging="180"/>
      </w:pPr>
    </w:lvl>
    <w:lvl w:ilvl="6" w:tplc="0409000F" w:tentative="1">
      <w:start w:val="1"/>
      <w:numFmt w:val="decimal"/>
      <w:lvlText w:val="%7."/>
      <w:lvlJc w:val="left"/>
      <w:pPr>
        <w:ind w:left="5540" w:hanging="360"/>
      </w:pPr>
    </w:lvl>
    <w:lvl w:ilvl="7" w:tplc="04090019" w:tentative="1">
      <w:start w:val="1"/>
      <w:numFmt w:val="lowerLetter"/>
      <w:lvlText w:val="%8."/>
      <w:lvlJc w:val="left"/>
      <w:pPr>
        <w:ind w:left="6260" w:hanging="360"/>
      </w:pPr>
    </w:lvl>
    <w:lvl w:ilvl="8" w:tplc="0409001B" w:tentative="1">
      <w:start w:val="1"/>
      <w:numFmt w:val="lowerRoman"/>
      <w:lvlText w:val="%9."/>
      <w:lvlJc w:val="right"/>
      <w:pPr>
        <w:ind w:left="6980" w:hanging="180"/>
      </w:pPr>
    </w:lvl>
  </w:abstractNum>
  <w:abstractNum w:abstractNumId="10" w15:restartNumberingAfterBreak="0">
    <w:nsid w:val="2BDE2B4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DE14404"/>
    <w:multiLevelType w:val="hybridMultilevel"/>
    <w:tmpl w:val="2CE230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D67A79"/>
    <w:multiLevelType w:val="multilevel"/>
    <w:tmpl w:val="90D239E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6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3" w15:restartNumberingAfterBreak="0">
    <w:nsid w:val="33D105E3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4" w15:restartNumberingAfterBreak="0">
    <w:nsid w:val="38345EB4"/>
    <w:multiLevelType w:val="hybridMultilevel"/>
    <w:tmpl w:val="F83CB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640918"/>
    <w:multiLevelType w:val="hybridMultilevel"/>
    <w:tmpl w:val="19704B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8209EB"/>
    <w:multiLevelType w:val="hybridMultilevel"/>
    <w:tmpl w:val="7396B4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F991E78"/>
    <w:multiLevelType w:val="hybridMultilevel"/>
    <w:tmpl w:val="1C381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F25FE0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19" w15:restartNumberingAfterBreak="0">
    <w:nsid w:val="420E43E6"/>
    <w:multiLevelType w:val="multilevel"/>
    <w:tmpl w:val="1B5845F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0" w:hanging="2160"/>
      </w:pPr>
      <w:rPr>
        <w:rFonts w:hint="default"/>
      </w:rPr>
    </w:lvl>
  </w:abstractNum>
  <w:abstractNum w:abstractNumId="20" w15:restartNumberingAfterBreak="0">
    <w:nsid w:val="427F3644"/>
    <w:multiLevelType w:val="hybridMultilevel"/>
    <w:tmpl w:val="31DAF922"/>
    <w:lvl w:ilvl="0" w:tplc="A53214C8">
      <w:numFmt w:val="bullet"/>
      <w:lvlText w:val="•"/>
      <w:lvlJc w:val="left"/>
      <w:pPr>
        <w:ind w:left="1440" w:hanging="360"/>
      </w:pPr>
      <w:rPr>
        <w:rFonts w:hint="default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33D4000"/>
    <w:multiLevelType w:val="hybridMultilevel"/>
    <w:tmpl w:val="6784934E"/>
    <w:lvl w:ilvl="0" w:tplc="79985FF4">
      <w:start w:val="10"/>
      <w:numFmt w:val="decimal"/>
      <w:lvlText w:val="%1."/>
      <w:lvlJc w:val="left"/>
      <w:pPr>
        <w:ind w:left="144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4633C8F"/>
    <w:multiLevelType w:val="hybridMultilevel"/>
    <w:tmpl w:val="105C1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1E199F"/>
    <w:multiLevelType w:val="hybridMultilevel"/>
    <w:tmpl w:val="DBB67218"/>
    <w:lvl w:ilvl="0" w:tplc="484606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8E419CB"/>
    <w:multiLevelType w:val="hybridMultilevel"/>
    <w:tmpl w:val="767AB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277576"/>
    <w:multiLevelType w:val="hybridMultilevel"/>
    <w:tmpl w:val="F70055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3C2AA4"/>
    <w:multiLevelType w:val="hybridMultilevel"/>
    <w:tmpl w:val="7EE46B4C"/>
    <w:lvl w:ilvl="0" w:tplc="3BFA3430">
      <w:start w:val="10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25F3E90"/>
    <w:multiLevelType w:val="hybridMultilevel"/>
    <w:tmpl w:val="B9C8BD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C91A11"/>
    <w:multiLevelType w:val="hybridMultilevel"/>
    <w:tmpl w:val="468CD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FC0AC4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30" w15:restartNumberingAfterBreak="0">
    <w:nsid w:val="59D332CE"/>
    <w:multiLevelType w:val="hybridMultilevel"/>
    <w:tmpl w:val="AD2AAB8A"/>
    <w:lvl w:ilvl="0" w:tplc="0409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31" w15:restartNumberingAfterBreak="0">
    <w:nsid w:val="6BF61C11"/>
    <w:multiLevelType w:val="hybridMultilevel"/>
    <w:tmpl w:val="B9C8D006"/>
    <w:lvl w:ilvl="0" w:tplc="A53214C8">
      <w:numFmt w:val="bullet"/>
      <w:lvlText w:val="•"/>
      <w:lvlJc w:val="left"/>
      <w:pPr>
        <w:ind w:left="1440" w:hanging="360"/>
      </w:pPr>
      <w:rPr>
        <w:rFonts w:hint="default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F22487D"/>
    <w:multiLevelType w:val="hybridMultilevel"/>
    <w:tmpl w:val="4A58A6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247E06"/>
    <w:multiLevelType w:val="hybridMultilevel"/>
    <w:tmpl w:val="1A1AA5E2"/>
    <w:lvl w:ilvl="0" w:tplc="A53214C8">
      <w:numFmt w:val="bullet"/>
      <w:lvlText w:val="•"/>
      <w:lvlJc w:val="left"/>
      <w:pPr>
        <w:ind w:left="1440" w:hanging="360"/>
      </w:pPr>
      <w:rPr>
        <w:rFonts w:hint="default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F513E5F"/>
    <w:multiLevelType w:val="hybridMultilevel"/>
    <w:tmpl w:val="0158D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BE6B2B"/>
    <w:multiLevelType w:val="hybridMultilevel"/>
    <w:tmpl w:val="6AF81B0C"/>
    <w:lvl w:ilvl="0" w:tplc="14DC8BD2">
      <w:numFmt w:val="bullet"/>
      <w:lvlText w:val="•"/>
      <w:lvlJc w:val="left"/>
      <w:pPr>
        <w:ind w:left="1150" w:hanging="360"/>
      </w:pPr>
      <w:rPr>
        <w:rFonts w:ascii="Times New Roman" w:eastAsia="Carlit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0" w:hanging="360"/>
      </w:pPr>
      <w:rPr>
        <w:rFonts w:ascii="Wingdings" w:hAnsi="Wingdings" w:hint="default"/>
      </w:rPr>
    </w:lvl>
  </w:abstractNum>
  <w:abstractNum w:abstractNumId="36" w15:restartNumberingAfterBreak="0">
    <w:nsid w:val="74E2406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9823E7A"/>
    <w:multiLevelType w:val="hybridMultilevel"/>
    <w:tmpl w:val="2E189334"/>
    <w:lvl w:ilvl="0" w:tplc="40090001">
      <w:start w:val="1"/>
      <w:numFmt w:val="bullet"/>
      <w:lvlText w:val=""/>
      <w:lvlJc w:val="left"/>
      <w:pPr>
        <w:ind w:left="-106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-34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7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109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181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253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325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397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4692" w:hanging="360"/>
      </w:pPr>
      <w:rPr>
        <w:rFonts w:ascii="Wingdings" w:hAnsi="Wingdings" w:hint="default"/>
      </w:rPr>
    </w:lvl>
  </w:abstractNum>
  <w:abstractNum w:abstractNumId="38" w15:restartNumberingAfterBreak="0">
    <w:nsid w:val="79DC51D0"/>
    <w:multiLevelType w:val="hybridMultilevel"/>
    <w:tmpl w:val="9F506F28"/>
    <w:lvl w:ilvl="0" w:tplc="479C884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39" w15:restartNumberingAfterBreak="0">
    <w:nsid w:val="7FCB5844"/>
    <w:multiLevelType w:val="hybridMultilevel"/>
    <w:tmpl w:val="D7CE7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18"/>
  </w:num>
  <w:num w:numId="3">
    <w:abstractNumId w:val="12"/>
  </w:num>
  <w:num w:numId="4">
    <w:abstractNumId w:val="33"/>
  </w:num>
  <w:num w:numId="5">
    <w:abstractNumId w:val="6"/>
  </w:num>
  <w:num w:numId="6">
    <w:abstractNumId w:val="20"/>
  </w:num>
  <w:num w:numId="7">
    <w:abstractNumId w:val="31"/>
  </w:num>
  <w:num w:numId="8">
    <w:abstractNumId w:val="16"/>
  </w:num>
  <w:num w:numId="9">
    <w:abstractNumId w:val="35"/>
  </w:num>
  <w:num w:numId="10">
    <w:abstractNumId w:val="9"/>
  </w:num>
  <w:num w:numId="11">
    <w:abstractNumId w:val="17"/>
  </w:num>
  <w:num w:numId="12">
    <w:abstractNumId w:val="24"/>
  </w:num>
  <w:num w:numId="13">
    <w:abstractNumId w:val="8"/>
  </w:num>
  <w:num w:numId="14">
    <w:abstractNumId w:val="26"/>
  </w:num>
  <w:num w:numId="15">
    <w:abstractNumId w:val="5"/>
  </w:num>
  <w:num w:numId="16">
    <w:abstractNumId w:val="32"/>
  </w:num>
  <w:num w:numId="17">
    <w:abstractNumId w:val="15"/>
  </w:num>
  <w:num w:numId="18">
    <w:abstractNumId w:val="37"/>
  </w:num>
  <w:num w:numId="19">
    <w:abstractNumId w:val="25"/>
  </w:num>
  <w:num w:numId="20">
    <w:abstractNumId w:val="0"/>
  </w:num>
  <w:num w:numId="21">
    <w:abstractNumId w:val="27"/>
  </w:num>
  <w:num w:numId="22">
    <w:abstractNumId w:val="11"/>
  </w:num>
  <w:num w:numId="23">
    <w:abstractNumId w:val="10"/>
  </w:num>
  <w:num w:numId="24">
    <w:abstractNumId w:val="23"/>
  </w:num>
  <w:num w:numId="25">
    <w:abstractNumId w:val="29"/>
  </w:num>
  <w:num w:numId="26">
    <w:abstractNumId w:val="21"/>
  </w:num>
  <w:num w:numId="27">
    <w:abstractNumId w:val="36"/>
  </w:num>
  <w:num w:numId="28">
    <w:abstractNumId w:val="2"/>
  </w:num>
  <w:num w:numId="29">
    <w:abstractNumId w:val="3"/>
  </w:num>
  <w:num w:numId="30">
    <w:abstractNumId w:val="14"/>
  </w:num>
  <w:num w:numId="31">
    <w:abstractNumId w:val="22"/>
  </w:num>
  <w:num w:numId="32">
    <w:abstractNumId w:val="4"/>
  </w:num>
  <w:num w:numId="33">
    <w:abstractNumId w:val="39"/>
  </w:num>
  <w:num w:numId="34">
    <w:abstractNumId w:val="34"/>
  </w:num>
  <w:num w:numId="35">
    <w:abstractNumId w:val="19"/>
  </w:num>
  <w:num w:numId="36">
    <w:abstractNumId w:val="13"/>
  </w:num>
  <w:num w:numId="37">
    <w:abstractNumId w:val="30"/>
  </w:num>
  <w:num w:numId="38">
    <w:abstractNumId w:val="7"/>
  </w:num>
  <w:num w:numId="39">
    <w:abstractNumId w:val="1"/>
  </w:num>
  <w:num w:numId="4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AVLG5pamlpZmZko6SsGpxcWZ+XkgBaa1ANY8GfAsAAAA"/>
  </w:docVars>
  <w:rsids>
    <w:rsidRoot w:val="00DB5B96"/>
    <w:rsid w:val="00031D1A"/>
    <w:rsid w:val="00033774"/>
    <w:rsid w:val="000469C6"/>
    <w:rsid w:val="000570F6"/>
    <w:rsid w:val="00071C1E"/>
    <w:rsid w:val="0007273B"/>
    <w:rsid w:val="00092AE7"/>
    <w:rsid w:val="00093EAD"/>
    <w:rsid w:val="000C011C"/>
    <w:rsid w:val="000C23AA"/>
    <w:rsid w:val="000D05AF"/>
    <w:rsid w:val="000D2973"/>
    <w:rsid w:val="000E0D43"/>
    <w:rsid w:val="000E2338"/>
    <w:rsid w:val="000F0E0C"/>
    <w:rsid w:val="00132754"/>
    <w:rsid w:val="00146353"/>
    <w:rsid w:val="00154C35"/>
    <w:rsid w:val="00155BFF"/>
    <w:rsid w:val="00166FA0"/>
    <w:rsid w:val="00173FC0"/>
    <w:rsid w:val="0019229B"/>
    <w:rsid w:val="001B5C6B"/>
    <w:rsid w:val="001B5FF0"/>
    <w:rsid w:val="001D532F"/>
    <w:rsid w:val="001E52D2"/>
    <w:rsid w:val="001F18BE"/>
    <w:rsid w:val="001F4415"/>
    <w:rsid w:val="00221D24"/>
    <w:rsid w:val="00251531"/>
    <w:rsid w:val="00256BA4"/>
    <w:rsid w:val="00257033"/>
    <w:rsid w:val="00263FBF"/>
    <w:rsid w:val="002A4A37"/>
    <w:rsid w:val="002B50AA"/>
    <w:rsid w:val="002C150A"/>
    <w:rsid w:val="002C3430"/>
    <w:rsid w:val="002C5344"/>
    <w:rsid w:val="002D0677"/>
    <w:rsid w:val="003068E1"/>
    <w:rsid w:val="0034111B"/>
    <w:rsid w:val="003415E2"/>
    <w:rsid w:val="003416E8"/>
    <w:rsid w:val="00360DEE"/>
    <w:rsid w:val="003633D5"/>
    <w:rsid w:val="003A2A64"/>
    <w:rsid w:val="003B329F"/>
    <w:rsid w:val="003C0F90"/>
    <w:rsid w:val="003E316A"/>
    <w:rsid w:val="003F6CF1"/>
    <w:rsid w:val="00410422"/>
    <w:rsid w:val="004152D1"/>
    <w:rsid w:val="00440C8C"/>
    <w:rsid w:val="00455456"/>
    <w:rsid w:val="00456333"/>
    <w:rsid w:val="004A467D"/>
    <w:rsid w:val="004B6CA8"/>
    <w:rsid w:val="004F02C3"/>
    <w:rsid w:val="005056AB"/>
    <w:rsid w:val="00537A89"/>
    <w:rsid w:val="0054101A"/>
    <w:rsid w:val="00553D07"/>
    <w:rsid w:val="00580576"/>
    <w:rsid w:val="005958D4"/>
    <w:rsid w:val="00597945"/>
    <w:rsid w:val="005A21FC"/>
    <w:rsid w:val="005B460A"/>
    <w:rsid w:val="005C19EB"/>
    <w:rsid w:val="005C2A64"/>
    <w:rsid w:val="005D785A"/>
    <w:rsid w:val="005E5C30"/>
    <w:rsid w:val="005F3DE0"/>
    <w:rsid w:val="005F7D91"/>
    <w:rsid w:val="006004D0"/>
    <w:rsid w:val="0060552D"/>
    <w:rsid w:val="0062591C"/>
    <w:rsid w:val="00626348"/>
    <w:rsid w:val="006367DC"/>
    <w:rsid w:val="00636AE8"/>
    <w:rsid w:val="00644663"/>
    <w:rsid w:val="006509AF"/>
    <w:rsid w:val="00654C72"/>
    <w:rsid w:val="00660A39"/>
    <w:rsid w:val="00671AE0"/>
    <w:rsid w:val="0069262C"/>
    <w:rsid w:val="006953F7"/>
    <w:rsid w:val="006C5DD2"/>
    <w:rsid w:val="006D789B"/>
    <w:rsid w:val="006E1678"/>
    <w:rsid w:val="006E4C3B"/>
    <w:rsid w:val="007117B6"/>
    <w:rsid w:val="00713C8E"/>
    <w:rsid w:val="00721B6F"/>
    <w:rsid w:val="00726D80"/>
    <w:rsid w:val="00766DB1"/>
    <w:rsid w:val="00790D11"/>
    <w:rsid w:val="00792576"/>
    <w:rsid w:val="007B0077"/>
    <w:rsid w:val="007B281C"/>
    <w:rsid w:val="007F0548"/>
    <w:rsid w:val="00811431"/>
    <w:rsid w:val="008145C8"/>
    <w:rsid w:val="00814B78"/>
    <w:rsid w:val="00841CC8"/>
    <w:rsid w:val="00847D51"/>
    <w:rsid w:val="00851800"/>
    <w:rsid w:val="0085220C"/>
    <w:rsid w:val="00860AE7"/>
    <w:rsid w:val="008B38B5"/>
    <w:rsid w:val="008B4E32"/>
    <w:rsid w:val="008B6818"/>
    <w:rsid w:val="008C66F4"/>
    <w:rsid w:val="008F4FB3"/>
    <w:rsid w:val="008F6355"/>
    <w:rsid w:val="00910C7F"/>
    <w:rsid w:val="009175FB"/>
    <w:rsid w:val="009216EF"/>
    <w:rsid w:val="0092614C"/>
    <w:rsid w:val="00927F25"/>
    <w:rsid w:val="0094314A"/>
    <w:rsid w:val="0094778C"/>
    <w:rsid w:val="0097451A"/>
    <w:rsid w:val="00975539"/>
    <w:rsid w:val="00987CA1"/>
    <w:rsid w:val="009A6831"/>
    <w:rsid w:val="009B5002"/>
    <w:rsid w:val="009D0C9B"/>
    <w:rsid w:val="009E4869"/>
    <w:rsid w:val="009E5BCF"/>
    <w:rsid w:val="00A027D2"/>
    <w:rsid w:val="00A06BF0"/>
    <w:rsid w:val="00A11F0A"/>
    <w:rsid w:val="00A32B88"/>
    <w:rsid w:val="00A3401C"/>
    <w:rsid w:val="00A340CD"/>
    <w:rsid w:val="00A37EA2"/>
    <w:rsid w:val="00A413D0"/>
    <w:rsid w:val="00A467C6"/>
    <w:rsid w:val="00A64788"/>
    <w:rsid w:val="00A71B1B"/>
    <w:rsid w:val="00A92AB6"/>
    <w:rsid w:val="00AA5029"/>
    <w:rsid w:val="00AB2BBA"/>
    <w:rsid w:val="00AB5725"/>
    <w:rsid w:val="00AC6A66"/>
    <w:rsid w:val="00AC6D96"/>
    <w:rsid w:val="00AD183B"/>
    <w:rsid w:val="00AE3F42"/>
    <w:rsid w:val="00AF01DA"/>
    <w:rsid w:val="00B01937"/>
    <w:rsid w:val="00B2276C"/>
    <w:rsid w:val="00B750CA"/>
    <w:rsid w:val="00B84C6C"/>
    <w:rsid w:val="00B95545"/>
    <w:rsid w:val="00BC3BD6"/>
    <w:rsid w:val="00BC633E"/>
    <w:rsid w:val="00BD604E"/>
    <w:rsid w:val="00BE38AA"/>
    <w:rsid w:val="00BF4694"/>
    <w:rsid w:val="00BF582F"/>
    <w:rsid w:val="00C01A67"/>
    <w:rsid w:val="00C520ED"/>
    <w:rsid w:val="00C56DCA"/>
    <w:rsid w:val="00C84EB5"/>
    <w:rsid w:val="00C94564"/>
    <w:rsid w:val="00C95B6D"/>
    <w:rsid w:val="00CA08A9"/>
    <w:rsid w:val="00CA33B4"/>
    <w:rsid w:val="00CB12D8"/>
    <w:rsid w:val="00CB4A99"/>
    <w:rsid w:val="00CC3073"/>
    <w:rsid w:val="00CE2176"/>
    <w:rsid w:val="00CE4508"/>
    <w:rsid w:val="00D4049A"/>
    <w:rsid w:val="00D45CC3"/>
    <w:rsid w:val="00D704F0"/>
    <w:rsid w:val="00D83663"/>
    <w:rsid w:val="00DA2058"/>
    <w:rsid w:val="00DB177F"/>
    <w:rsid w:val="00DB2F90"/>
    <w:rsid w:val="00DB3406"/>
    <w:rsid w:val="00DB5B96"/>
    <w:rsid w:val="00DB652D"/>
    <w:rsid w:val="00DE503F"/>
    <w:rsid w:val="00DE7036"/>
    <w:rsid w:val="00DF64C9"/>
    <w:rsid w:val="00E11F36"/>
    <w:rsid w:val="00E16F35"/>
    <w:rsid w:val="00E233D5"/>
    <w:rsid w:val="00E3579A"/>
    <w:rsid w:val="00E436B7"/>
    <w:rsid w:val="00E52C9F"/>
    <w:rsid w:val="00E53E6E"/>
    <w:rsid w:val="00E740A5"/>
    <w:rsid w:val="00E9460F"/>
    <w:rsid w:val="00E961C3"/>
    <w:rsid w:val="00EA06DD"/>
    <w:rsid w:val="00EA4F9D"/>
    <w:rsid w:val="00EB3F4F"/>
    <w:rsid w:val="00EF2514"/>
    <w:rsid w:val="00EF3616"/>
    <w:rsid w:val="00F123C1"/>
    <w:rsid w:val="00F12592"/>
    <w:rsid w:val="00F3004B"/>
    <w:rsid w:val="00F332F4"/>
    <w:rsid w:val="00F34F5C"/>
    <w:rsid w:val="00F41087"/>
    <w:rsid w:val="00F4504F"/>
    <w:rsid w:val="00F60B6E"/>
    <w:rsid w:val="00F82016"/>
    <w:rsid w:val="00F85682"/>
    <w:rsid w:val="00F87747"/>
    <w:rsid w:val="00FB1A76"/>
    <w:rsid w:val="00FB1DBD"/>
    <w:rsid w:val="00FB1DEA"/>
    <w:rsid w:val="00FC28E4"/>
    <w:rsid w:val="00FD39A4"/>
    <w:rsid w:val="00FE6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142736"/>
  <w15:chartTrackingRefBased/>
  <w15:docId w15:val="{20D876A6-C9ED-4FA4-892E-3340FA697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5B96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</w:rPr>
  </w:style>
  <w:style w:type="paragraph" w:styleId="Heading1">
    <w:name w:val="heading 1"/>
    <w:basedOn w:val="Normal"/>
    <w:link w:val="Heading1Char"/>
    <w:uiPriority w:val="9"/>
    <w:qFormat/>
    <w:rsid w:val="00DB5B96"/>
    <w:pPr>
      <w:ind w:left="100"/>
      <w:outlineLvl w:val="0"/>
    </w:pPr>
    <w:rPr>
      <w:rFonts w:ascii="Trebuchet MS" w:eastAsia="Trebuchet MS" w:hAnsi="Trebuchet MS" w:cs="Trebuchet MS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A4F9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5B96"/>
    <w:rPr>
      <w:rFonts w:ascii="Trebuchet MS" w:eastAsia="Trebuchet MS" w:hAnsi="Trebuchet MS" w:cs="Trebuchet MS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sid w:val="00DB5B96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DB5B96"/>
    <w:rPr>
      <w:rFonts w:ascii="Carlito" w:eastAsia="Carlito" w:hAnsi="Carlito" w:cs="Carlito"/>
      <w:sz w:val="24"/>
      <w:szCs w:val="24"/>
    </w:rPr>
  </w:style>
  <w:style w:type="paragraph" w:styleId="Title">
    <w:name w:val="Title"/>
    <w:basedOn w:val="Normal"/>
    <w:link w:val="TitleChar"/>
    <w:uiPriority w:val="10"/>
    <w:qFormat/>
    <w:rsid w:val="00DB5B96"/>
    <w:pPr>
      <w:spacing w:before="187"/>
      <w:ind w:left="3486" w:right="3505"/>
      <w:jc w:val="center"/>
    </w:pPr>
    <w:rPr>
      <w:rFonts w:ascii="Trebuchet MS" w:eastAsia="Trebuchet MS" w:hAnsi="Trebuchet MS" w:cs="Trebuchet MS"/>
      <w:b/>
      <w:bCs/>
      <w:sz w:val="36"/>
      <w:szCs w:val="36"/>
      <w:u w:val="single" w:color="000000"/>
    </w:rPr>
  </w:style>
  <w:style w:type="character" w:customStyle="1" w:styleId="TitleChar">
    <w:name w:val="Title Char"/>
    <w:basedOn w:val="DefaultParagraphFont"/>
    <w:link w:val="Title"/>
    <w:uiPriority w:val="10"/>
    <w:rsid w:val="00DB5B96"/>
    <w:rPr>
      <w:rFonts w:ascii="Trebuchet MS" w:eastAsia="Trebuchet MS" w:hAnsi="Trebuchet MS" w:cs="Trebuchet MS"/>
      <w:b/>
      <w:bCs/>
      <w:sz w:val="36"/>
      <w:szCs w:val="36"/>
      <w:u w:val="single" w:color="000000"/>
    </w:rPr>
  </w:style>
  <w:style w:type="paragraph" w:styleId="ListParagraph">
    <w:name w:val="List Paragraph"/>
    <w:basedOn w:val="Normal"/>
    <w:uiPriority w:val="34"/>
    <w:qFormat/>
    <w:rsid w:val="00DB5B96"/>
    <w:pPr>
      <w:ind w:left="820" w:hanging="360"/>
    </w:pPr>
  </w:style>
  <w:style w:type="paragraph" w:styleId="Footer">
    <w:name w:val="footer"/>
    <w:basedOn w:val="Normal"/>
    <w:link w:val="FooterChar"/>
    <w:uiPriority w:val="99"/>
    <w:rsid w:val="000E0D43"/>
    <w:pPr>
      <w:widowControl/>
      <w:tabs>
        <w:tab w:val="center" w:pos="4680"/>
        <w:tab w:val="right" w:pos="9360"/>
      </w:tabs>
      <w:suppressAutoHyphens/>
      <w:autoSpaceDE/>
      <w:autoSpaceDN/>
      <w:spacing w:line="240" w:lineRule="exact"/>
    </w:pPr>
    <w:rPr>
      <w:rFonts w:ascii="Times" w:eastAsia="Times New Roman" w:hAnsi="Times" w:cs="Times New Roman"/>
      <w:noProof/>
      <w:sz w:val="24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0E0D43"/>
    <w:rPr>
      <w:rFonts w:ascii="Times" w:eastAsia="Times New Roman" w:hAnsi="Times" w:cs="Times New Roman"/>
      <w:noProof/>
      <w:sz w:val="24"/>
      <w:szCs w:val="20"/>
    </w:rPr>
  </w:style>
  <w:style w:type="paragraph" w:styleId="Header">
    <w:name w:val="header"/>
    <w:basedOn w:val="Normal"/>
    <w:link w:val="HeaderChar"/>
    <w:uiPriority w:val="99"/>
    <w:rsid w:val="000E0D43"/>
    <w:pPr>
      <w:widowControl/>
      <w:tabs>
        <w:tab w:val="center" w:pos="4680"/>
        <w:tab w:val="right" w:pos="9360"/>
      </w:tabs>
      <w:suppressAutoHyphens/>
      <w:autoSpaceDE/>
      <w:autoSpaceDN/>
      <w:spacing w:line="240" w:lineRule="exact"/>
    </w:pPr>
    <w:rPr>
      <w:rFonts w:ascii="Times" w:eastAsia="Times New Roman" w:hAnsi="Times" w:cs="Times New Roman"/>
      <w:noProof/>
      <w:sz w:val="24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0E0D43"/>
    <w:rPr>
      <w:rFonts w:ascii="Times" w:eastAsia="Times New Roman" w:hAnsi="Times" w:cs="Times New Roman"/>
      <w:noProof/>
      <w:sz w:val="24"/>
      <w:szCs w:val="20"/>
    </w:rPr>
  </w:style>
  <w:style w:type="paragraph" w:styleId="TOC1">
    <w:name w:val="toc 1"/>
    <w:basedOn w:val="Normal"/>
    <w:next w:val="Normal"/>
    <w:semiHidden/>
    <w:rsid w:val="000E0D43"/>
    <w:pPr>
      <w:widowControl/>
      <w:tabs>
        <w:tab w:val="left" w:pos="360"/>
        <w:tab w:val="right" w:leader="dot" w:pos="9360"/>
      </w:tabs>
      <w:suppressAutoHyphens/>
      <w:autoSpaceDE/>
      <w:autoSpaceDN/>
      <w:spacing w:before="60" w:line="220" w:lineRule="exact"/>
      <w:ind w:left="360" w:hanging="360"/>
      <w:jc w:val="both"/>
    </w:pPr>
    <w:rPr>
      <w:rFonts w:ascii="Times" w:eastAsia="Times New Roman" w:hAnsi="Times" w:cs="Times New Roman"/>
      <w:noProof/>
      <w:sz w:val="24"/>
      <w:szCs w:val="20"/>
    </w:rPr>
  </w:style>
  <w:style w:type="paragraph" w:styleId="TOC2">
    <w:name w:val="toc 2"/>
    <w:basedOn w:val="Normal"/>
    <w:next w:val="Normal"/>
    <w:semiHidden/>
    <w:rsid w:val="000E0D43"/>
    <w:pPr>
      <w:widowControl/>
      <w:tabs>
        <w:tab w:val="right" w:leader="dot" w:pos="9360"/>
      </w:tabs>
      <w:suppressAutoHyphens/>
      <w:autoSpaceDE/>
      <w:autoSpaceDN/>
      <w:spacing w:line="220" w:lineRule="exact"/>
      <w:ind w:left="270"/>
      <w:jc w:val="both"/>
    </w:pPr>
    <w:rPr>
      <w:rFonts w:ascii="Times" w:eastAsia="Times New Roman" w:hAnsi="Times" w:cs="Times New Roman"/>
      <w:noProof/>
      <w:szCs w:val="20"/>
    </w:rPr>
  </w:style>
  <w:style w:type="table" w:styleId="TableGrid">
    <w:name w:val="Table Grid"/>
    <w:basedOn w:val="TableNormal"/>
    <w:uiPriority w:val="59"/>
    <w:rsid w:val="003B32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aliases w:val="Cust_Style_01"/>
    <w:basedOn w:val="LightGrid-Accent1"/>
    <w:uiPriority w:val="49"/>
    <w:rsid w:val="00644663"/>
    <w:rPr>
      <w:sz w:val="24"/>
      <w:szCs w:val="24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rFonts w:asciiTheme="majorHAnsi" w:eastAsiaTheme="majorEastAsia" w:hAnsiTheme="majorHAnsi" w:cstheme="majorBidi" w:hint="default"/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rFonts w:asciiTheme="majorHAnsi" w:eastAsiaTheme="majorEastAsia" w:hAnsiTheme="majorHAnsi" w:cstheme="majorBidi" w:hint="default"/>
        <w:b/>
        <w:bCs/>
      </w:rPr>
      <w:tblPr/>
      <w:tcPr>
        <w:tcBorders>
          <w:top w:val="double" w:sz="4" w:space="0" w:color="000000" w:themeColor="tex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 w:hint="default"/>
        <w:b/>
        <w:bCs/>
      </w:rPr>
    </w:tblStylePr>
    <w:tblStylePr w:type="lastCol">
      <w:rPr>
        <w:rFonts w:asciiTheme="majorHAnsi" w:eastAsiaTheme="majorEastAsia" w:hAnsiTheme="majorHAnsi" w:cstheme="majorBidi" w:hint="default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FFFFFF" w:themeFill="background1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FFFFFF" w:themeFill="background1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44663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semiHidden/>
    <w:rsid w:val="00EA4F9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customStyle="1" w:styleId="CustStyle011">
    <w:name w:val="Cust_Style_011"/>
    <w:basedOn w:val="LightGrid-Accent1"/>
    <w:next w:val="GridTable4"/>
    <w:uiPriority w:val="49"/>
    <w:rsid w:val="00132754"/>
    <w:rPr>
      <w:sz w:val="24"/>
      <w:szCs w:val="24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rFonts w:asciiTheme="majorHAnsi" w:eastAsiaTheme="majorEastAsia" w:hAnsiTheme="majorHAnsi" w:cstheme="majorBidi" w:hint="default"/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rFonts w:asciiTheme="majorHAnsi" w:eastAsiaTheme="majorEastAsia" w:hAnsiTheme="majorHAnsi" w:cstheme="majorBidi" w:hint="default"/>
        <w:b/>
        <w:bCs/>
      </w:rPr>
      <w:tblPr/>
      <w:tcPr>
        <w:tcBorders>
          <w:top w:val="double" w:sz="4" w:space="0" w:color="000000" w:themeColor="tex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 w:hint="default"/>
        <w:b/>
        <w:bCs/>
      </w:rPr>
    </w:tblStylePr>
    <w:tblStylePr w:type="lastCol">
      <w:rPr>
        <w:rFonts w:asciiTheme="majorHAnsi" w:eastAsiaTheme="majorEastAsia" w:hAnsiTheme="majorHAnsi" w:cstheme="majorBidi" w:hint="default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FFFFFF" w:themeFill="background1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FFFFFF" w:themeFill="background1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A32B8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2B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9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odejs.org/en/download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abhayarora23UNT/UntSeProjects2022.git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abhayarora23UNT/UntSeProjects2022/tree/main/HMS/M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3</Pages>
  <Words>481</Words>
  <Characters>274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uthu, Dheeraj Reddy</dc:creator>
  <cp:keywords/>
  <dc:description/>
  <cp:lastModifiedBy>Arora, Abhay</cp:lastModifiedBy>
  <cp:revision>219</cp:revision>
  <dcterms:created xsi:type="dcterms:W3CDTF">2022-03-04T00:11:00Z</dcterms:created>
  <dcterms:modified xsi:type="dcterms:W3CDTF">2022-03-24T23:07:00Z</dcterms:modified>
</cp:coreProperties>
</file>